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15D42" w14:textId="00137523" w:rsidR="00541CAC" w:rsidRDefault="003A4357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3A4357">
        <w:rPr>
          <w:rFonts w:asciiTheme="majorBidi" w:hAnsiTheme="majorBidi" w:cstheme="majorBidi"/>
          <w:b/>
          <w:bCs/>
          <w:noProof/>
          <w:color w:val="4472C4" w:themeColor="accent1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2F2C63A" wp14:editId="622CF206">
                <wp:simplePos x="0" y="0"/>
                <wp:positionH relativeFrom="margin">
                  <wp:align>left</wp:align>
                </wp:positionH>
                <wp:positionV relativeFrom="paragraph">
                  <wp:posOffset>241300</wp:posOffset>
                </wp:positionV>
                <wp:extent cx="7203440" cy="1153160"/>
                <wp:effectExtent l="0" t="0" r="16510" b="2794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03440" cy="1153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1DF231" w14:textId="77777777" w:rsidR="00F93723" w:rsidRDefault="005D2C62" w:rsidP="0064782E">
                            <w:pPr>
                              <w:bidi w:val="0"/>
                              <w:jc w:val="both"/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I'm very interested in the world of computational intelligence. When it comes to the </w:t>
                            </w:r>
                            <w:r w:rsidR="002B4EAE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fundamentals</w:t>
                            </w: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, I'd love to work on designing algorithms in machine learning and automated reasoning, or analyzing algorithms in general. I'm always keeping an eye on advancements in both conventional and unconventional computers. </w:t>
                            </w:r>
                          </w:p>
                          <w:p w14:paraId="05846211" w14:textId="62B16935" w:rsidR="003A4357" w:rsidRPr="005D2C62" w:rsidRDefault="005D2C62" w:rsidP="00F93723">
                            <w:pPr>
                              <w:bidi w:val="0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As for engineering, I'm excited to merge and apply state-of-the-art machine learning and automated reasoning to tackle software engineering problems. While there haven't been many opportunities, I would also love to explore the use of cutting-edge machine learning and automated reasoning in areas like board games, sports, music, and mo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F2C63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9pt;width:567.2pt;height:90.8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">
                <v:textbox>
                  <w:txbxContent>
                    <w:p w14:paraId="4B1DF231" w14:textId="77777777" w:rsidR="00F93723" w:rsidRDefault="005D2C62" w:rsidP="0064782E">
                      <w:pPr>
                        <w:bidi w:val="0"/>
                        <w:jc w:val="both"/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I'm very interested in the world of computational intelligence. When it comes to the </w:t>
                      </w:r>
                      <w:r w:rsidR="002B4EAE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fundamentals</w:t>
                      </w: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, I'd love to work on designing algorithms in machine learning and automated reasoning, or analyzing algorithms in general. I'm always keeping an eye on advancements in both conventional and unconventional computers. </w:t>
                      </w:r>
                    </w:p>
                    <w:p w14:paraId="05846211" w14:textId="62B16935" w:rsidR="003A4357" w:rsidRPr="005D2C62" w:rsidRDefault="005D2C62" w:rsidP="00F93723">
                      <w:pPr>
                        <w:bidi w:val="0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As for engineering, I'm excited to merge and apply state-of-the-art machine learning and automated reasoning to tackle software engineering problems. While there haven't been many opportunities, I would also love to explore the use of cutting-edge machine learning and automated reasoning in areas like board games, sports, music, and more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21173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Re</w:t>
      </w:r>
      <w:r w:rsidR="00D21173">
        <w:rPr>
          <w:rFonts w:asciiTheme="majorBidi" w:hAnsiTheme="majorBidi" w:cstheme="majorBidi"/>
          <w:b/>
          <w:bCs/>
          <w:color w:val="4472C4" w:themeColor="accent1"/>
          <w:szCs w:val="22"/>
        </w:rPr>
        <w:t>search</w:t>
      </w:r>
      <w:r w:rsidR="00D21173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D21173">
        <w:rPr>
          <w:rFonts w:asciiTheme="majorBidi" w:hAnsiTheme="majorBidi" w:cstheme="majorBidi"/>
          <w:b/>
          <w:bCs/>
          <w:color w:val="4472C4" w:themeColor="accent1"/>
          <w:szCs w:val="22"/>
        </w:rPr>
        <w:t>Interest</w:t>
      </w:r>
    </w:p>
    <w:p w14:paraId="639DED55" w14:textId="36E19DD9" w:rsidR="004D280C" w:rsidRPr="00662EE6" w:rsidRDefault="00BD57F2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ducation</w:t>
      </w:r>
    </w:p>
    <w:p w14:paraId="193B514C" w14:textId="7780BEAB" w:rsidR="004D280C" w:rsidRPr="0083667D" w:rsidRDefault="00557C43" w:rsidP="00453D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, Software Engineering, Tarbiat Modares University (TMU)</w:t>
      </w:r>
      <w:r w:rsidR="00043208">
        <w:rPr>
          <w:rFonts w:asciiTheme="majorBidi" w:hAnsiTheme="majorBidi" w:cstheme="majorBidi"/>
          <w:b/>
          <w:bCs/>
          <w:sz w:val="20"/>
          <w:szCs w:val="20"/>
        </w:rPr>
        <w:t>, Iran, GPA: 3.88/4.0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ranked 1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st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53DE5">
        <w:rPr>
          <w:rFonts w:asciiTheme="majorBidi" w:hAnsiTheme="majorBidi" w:cstheme="majorBidi"/>
          <w:b/>
          <w:bCs/>
          <w:sz w:val="20"/>
          <w:szCs w:val="20"/>
        </w:rPr>
        <w:t>o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utstanding student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7D3587FF" w14:textId="4B008E4A" w:rsidR="00CB2350" w:rsidRPr="0083667D" w:rsidRDefault="000F7FD2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Babol Noshirvani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0B646D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33C2C9D2" w14:textId="4B1D3B25" w:rsidR="00BF4062" w:rsidRPr="00662EE6" w:rsidRDefault="003A067E" w:rsidP="00BF406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Relevant </w:t>
      </w:r>
      <w:r w:rsidR="00BF406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29DDAF39" w14:textId="2FCD32F9" w:rsidR="00702D1B" w:rsidRDefault="00BF4062" w:rsidP="00702D1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 Assistant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Safety-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C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 xml:space="preserve">ritical 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Software &amp; S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ystem</w:t>
      </w:r>
      <w:r w:rsidR="00CC51E5">
        <w:rPr>
          <w:rFonts w:asciiTheme="majorBidi" w:hAnsiTheme="majorBidi" w:cstheme="majorBidi"/>
          <w:b/>
          <w:bCs/>
          <w:sz w:val="20"/>
          <w:szCs w:val="20"/>
        </w:rPr>
        <w:t>s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 lab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850212" w:rsidRPr="0083667D">
        <w:rPr>
          <w:rFonts w:asciiTheme="majorBidi" w:hAnsiTheme="majorBidi" w:cstheme="majorBidi"/>
          <w:b/>
          <w:bCs/>
          <w:sz w:val="20"/>
          <w:szCs w:val="20"/>
        </w:rPr>
        <w:t>TMU</w:t>
      </w:r>
      <w:r w:rsidR="0011512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(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0B7CA6" w14:textId="0FA32587" w:rsidR="00702D1B" w:rsidRPr="00702D1B" w:rsidRDefault="00702D1B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id research </w:t>
      </w:r>
      <w:r w:rsidR="00AA3111">
        <w:rPr>
          <w:rFonts w:asciiTheme="majorBidi" w:hAnsiTheme="majorBidi" w:cstheme="majorBidi"/>
          <w:sz w:val="20"/>
          <w:szCs w:val="20"/>
        </w:rPr>
        <w:t>under</w:t>
      </w:r>
      <w:r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7" w:history="1">
        <w:r w:rsidRPr="00702D1B">
          <w:rPr>
            <w:rStyle w:val="Hyperlink"/>
            <w:rFonts w:asciiTheme="majorBidi" w:hAnsiTheme="majorBidi" w:cstheme="majorBidi"/>
            <w:sz w:val="20"/>
            <w:szCs w:val="20"/>
          </w:rPr>
          <w:t>Dr. Jalili</w:t>
        </w:r>
      </w:hyperlink>
      <w:r w:rsidR="00983FDC">
        <w:rPr>
          <w:rFonts w:asciiTheme="majorBidi" w:hAnsiTheme="majorBidi" w:cstheme="majorBidi"/>
          <w:sz w:val="20"/>
          <w:szCs w:val="20"/>
        </w:rPr>
        <w:t>’</w:t>
      </w:r>
      <w:r w:rsidR="00AA3111">
        <w:rPr>
          <w:rFonts w:asciiTheme="majorBidi" w:hAnsiTheme="majorBidi" w:cstheme="majorBidi"/>
          <w:sz w:val="20"/>
          <w:szCs w:val="20"/>
        </w:rPr>
        <w:t xml:space="preserve">s supervision </w:t>
      </w:r>
      <w:r w:rsidRPr="00702D1B">
        <w:rPr>
          <w:rFonts w:asciiTheme="majorBidi" w:hAnsiTheme="majorBidi" w:cstheme="majorBidi"/>
          <w:sz w:val="20"/>
          <w:szCs w:val="20"/>
        </w:rPr>
        <w:t>on applied machine learning for software testing</w:t>
      </w:r>
    </w:p>
    <w:p w14:paraId="70353300" w14:textId="5A90BE04" w:rsidR="00702D1B" w:rsidRDefault="00BF02C0" w:rsidP="00D056B7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r w:rsidR="004A1C0A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4A1C0A" w:rsidRPr="00702D1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F6A3F3E" w14:textId="4577A33B" w:rsidR="004F3A34" w:rsidRPr="00702D1B" w:rsidRDefault="00D27EB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Created and taught a C# course on Consuming Web Services</w:t>
      </w:r>
    </w:p>
    <w:p w14:paraId="47963EE9" w14:textId="29E0486A" w:rsidR="00702D1B" w:rsidRDefault="003A61ED" w:rsidP="00B20771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C1232F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C1232F" w:rsidRPr="00C1232F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 w:rsidR="00062240">
        <w:rPr>
          <w:rFonts w:asciiTheme="majorBidi" w:hAnsiTheme="majorBidi" w:cstheme="majorBidi"/>
          <w:b/>
          <w:bCs/>
          <w:sz w:val="20"/>
          <w:szCs w:val="20"/>
        </w:rPr>
        <w:t xml:space="preserve"> course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6057E9" w:rsidRPr="0083667D">
        <w:rPr>
          <w:rFonts w:asciiTheme="majorBidi" w:hAnsiTheme="majorBidi" w:cstheme="majorBidi"/>
          <w:b/>
          <w:bCs/>
          <w:sz w:val="20"/>
          <w:szCs w:val="20"/>
        </w:rPr>
        <w:t>BNUT</w:t>
      </w:r>
      <w:r w:rsidR="006057E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1CAEDB26" w14:textId="14201955" w:rsidR="003D4285" w:rsidRPr="00702D1B" w:rsidRDefault="00E252AA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signed and oversaw a project</w:t>
      </w:r>
      <w:r w:rsidR="00C10B38" w:rsidRPr="00702D1B">
        <w:rPr>
          <w:rFonts w:asciiTheme="majorBidi" w:hAnsiTheme="majorBidi" w:cstheme="majorBidi"/>
          <w:sz w:val="20"/>
          <w:szCs w:val="20"/>
        </w:rPr>
        <w:t xml:space="preserve">, </w:t>
      </w:r>
      <w:r w:rsidR="005F3027" w:rsidRPr="00702D1B">
        <w:rPr>
          <w:rFonts w:asciiTheme="majorBidi" w:hAnsiTheme="majorBidi" w:cstheme="majorBidi"/>
          <w:sz w:val="20"/>
          <w:szCs w:val="20"/>
        </w:rPr>
        <w:t>and</w:t>
      </w:r>
      <w:r w:rsidRPr="00702D1B">
        <w:rPr>
          <w:rFonts w:asciiTheme="majorBidi" w:hAnsiTheme="majorBidi" w:cstheme="majorBidi"/>
          <w:sz w:val="20"/>
          <w:szCs w:val="20"/>
        </w:rPr>
        <w:t xml:space="preserve"> delegat</w:t>
      </w:r>
      <w:r w:rsidR="00D9617B">
        <w:rPr>
          <w:rFonts w:asciiTheme="majorBidi" w:hAnsiTheme="majorBidi" w:cstheme="majorBidi"/>
          <w:sz w:val="20"/>
          <w:szCs w:val="20"/>
        </w:rPr>
        <w:t>ed</w:t>
      </w:r>
      <w:r w:rsidRPr="00702D1B">
        <w:rPr>
          <w:rFonts w:asciiTheme="majorBidi" w:hAnsiTheme="majorBidi" w:cstheme="majorBidi"/>
          <w:sz w:val="20"/>
          <w:szCs w:val="20"/>
        </w:rPr>
        <w:t xml:space="preserve"> tasks to students</w:t>
      </w:r>
    </w:p>
    <w:p w14:paraId="5C2A7ECF" w14:textId="672518DC" w:rsidR="00702D1B" w:rsidRDefault="000069FC" w:rsidP="008110ED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Web</w:t>
      </w:r>
      <w:r w:rsidR="00FE7D39">
        <w:rPr>
          <w:rFonts w:asciiTheme="majorBidi" w:hAnsiTheme="majorBidi" w:cstheme="majorBidi"/>
          <w:b/>
          <w:bCs/>
          <w:sz w:val="20"/>
          <w:szCs w:val="20"/>
        </w:rPr>
        <w:t xml:space="preserve"> Developer Intern</w:t>
      </w:r>
      <w:r w:rsidR="00FE7D39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FE7D39" w:rsidRPr="00F36BCD">
        <w:rPr>
          <w:rFonts w:asciiTheme="majorBidi" w:hAnsiTheme="majorBidi" w:cstheme="majorBidi"/>
          <w:b/>
          <w:bCs/>
          <w:sz w:val="20"/>
          <w:szCs w:val="20"/>
        </w:rPr>
        <w:t>R</w:t>
      </w:r>
      <w:r w:rsidR="000339A4">
        <w:rPr>
          <w:rFonts w:asciiTheme="majorBidi" w:hAnsiTheme="majorBidi" w:cstheme="majorBidi"/>
          <w:b/>
          <w:bCs/>
          <w:sz w:val="20"/>
          <w:szCs w:val="20"/>
        </w:rPr>
        <w:t>adman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</w:t>
      </w:r>
      <w:r w:rsidR="00247A66">
        <w:rPr>
          <w:rFonts w:asciiTheme="majorBidi" w:hAnsiTheme="majorBidi" w:cstheme="majorBidi"/>
          <w:b/>
          <w:bCs/>
          <w:sz w:val="20"/>
          <w:szCs w:val="20"/>
        </w:rPr>
        <w:t xml:space="preserve">          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FE7D3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21B11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FE7D39">
        <w:rPr>
          <w:rFonts w:asciiTheme="majorBidi" w:hAnsiTheme="majorBidi" w:cstheme="majorBidi"/>
          <w:b/>
          <w:bCs/>
          <w:sz w:val="20"/>
          <w:szCs w:val="20"/>
        </w:rPr>
        <w:t xml:space="preserve">Jul 2018 </w:t>
      </w:r>
      <w:r w:rsidR="00FE7D39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FE7D39">
        <w:rPr>
          <w:rFonts w:asciiTheme="majorBidi" w:hAnsiTheme="majorBidi" w:cstheme="majorBidi"/>
          <w:b/>
          <w:bCs/>
          <w:sz w:val="20"/>
          <w:szCs w:val="20"/>
        </w:rPr>
        <w:t xml:space="preserve"> Sep 2018</w:t>
      </w:r>
      <w:r w:rsidR="00121B11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28621337" w14:textId="4B9632DF" w:rsidR="00FE7D39" w:rsidRPr="00702D1B" w:rsidRDefault="00221820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eveloped </w:t>
      </w:r>
      <w:r w:rsidR="009C06A3" w:rsidRPr="00702D1B">
        <w:rPr>
          <w:rFonts w:asciiTheme="majorBidi" w:hAnsiTheme="majorBidi" w:cstheme="majorBidi"/>
          <w:sz w:val="20"/>
          <w:szCs w:val="20"/>
        </w:rPr>
        <w:t xml:space="preserve">a </w:t>
      </w:r>
      <w:r w:rsidR="00535C70" w:rsidRPr="00702D1B">
        <w:rPr>
          <w:rFonts w:asciiTheme="majorBidi" w:hAnsiTheme="majorBidi" w:cstheme="majorBidi"/>
          <w:sz w:val="20"/>
          <w:szCs w:val="20"/>
        </w:rPr>
        <w:t xml:space="preserve">website </w:t>
      </w:r>
      <w:r w:rsidR="008048B3" w:rsidRPr="00702D1B">
        <w:rPr>
          <w:rFonts w:asciiTheme="majorBidi" w:hAnsiTheme="majorBidi" w:cstheme="majorBidi"/>
          <w:sz w:val="20"/>
          <w:szCs w:val="20"/>
        </w:rPr>
        <w:t>using C#, ASP.NET Core, and SQL Server</w:t>
      </w:r>
    </w:p>
    <w:p w14:paraId="5D175AE0" w14:textId="1B0B97F7" w:rsidR="00702D1B" w:rsidRDefault="00FE7D39" w:rsidP="007264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oftware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230053">
        <w:rPr>
          <w:rFonts w:asciiTheme="majorBidi" w:hAnsiTheme="majorBidi" w:cstheme="majorBidi"/>
          <w:b/>
          <w:bCs/>
          <w:sz w:val="20"/>
          <w:szCs w:val="20"/>
        </w:rPr>
        <w:t>Behineh System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(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Jul 2015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5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3A60579" w14:textId="045DDE01" w:rsidR="00DD6E6A" w:rsidRPr="00625704" w:rsidRDefault="00FE7D39" w:rsidP="00625704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eveloped </w:t>
      </w:r>
      <w:r w:rsidR="0056294D" w:rsidRPr="00702D1B">
        <w:rPr>
          <w:rFonts w:asciiTheme="majorBidi" w:hAnsiTheme="majorBidi" w:cstheme="majorBidi"/>
          <w:sz w:val="20"/>
          <w:szCs w:val="20"/>
        </w:rPr>
        <w:t xml:space="preserve">a </w:t>
      </w:r>
      <w:r w:rsidRPr="00702D1B">
        <w:rPr>
          <w:rFonts w:asciiTheme="majorBidi" w:hAnsiTheme="majorBidi" w:cstheme="majorBidi"/>
          <w:sz w:val="20"/>
          <w:szCs w:val="20"/>
        </w:rPr>
        <w:t>management software using C#</w:t>
      </w:r>
      <w:r w:rsidR="00A6666E" w:rsidRPr="00702D1B">
        <w:rPr>
          <w:rFonts w:asciiTheme="majorBidi" w:hAnsiTheme="majorBidi" w:cstheme="majorBidi"/>
          <w:sz w:val="20"/>
          <w:szCs w:val="20"/>
        </w:rPr>
        <w:t>, and SQL server</w:t>
      </w:r>
    </w:p>
    <w:p w14:paraId="4B7AA122" w14:textId="4B772759" w:rsidR="00BD2F59" w:rsidRPr="00662EE6" w:rsidRDefault="004C7D36" w:rsidP="00FE7D39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Selected</w:t>
      </w:r>
      <w:r w:rsidR="004A107C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Academic</w:t>
      </w:r>
      <w:r w:rsidR="00F451BB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7F5A2E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Projects</w:t>
      </w:r>
      <w:r w:rsidR="00A8458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351B96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(see website for full list)</w:t>
      </w:r>
    </w:p>
    <w:p w14:paraId="25597FA3" w14:textId="742E9356" w:rsidR="00156F8B" w:rsidRDefault="00C02E27" w:rsidP="00156F8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02E27">
        <w:rPr>
          <w:rFonts w:asciiTheme="majorBidi" w:hAnsiTheme="majorBidi" w:cstheme="majorBidi"/>
          <w:b/>
          <w:bCs/>
          <w:sz w:val="20"/>
          <w:szCs w:val="20"/>
        </w:rPr>
        <w:t>Real Gross Domestic Product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02E27">
        <w:rPr>
          <w:rFonts w:asciiTheme="majorBidi" w:hAnsiTheme="majorBidi" w:cstheme="majorBidi"/>
          <w:b/>
          <w:bCs/>
          <w:sz w:val="20"/>
          <w:szCs w:val="20"/>
        </w:rPr>
        <w:t>(RGDP)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946EE">
        <w:rPr>
          <w:rFonts w:asciiTheme="majorBidi" w:hAnsiTheme="majorBidi" w:cstheme="majorBidi"/>
          <w:b/>
          <w:bCs/>
          <w:sz w:val="20"/>
          <w:szCs w:val="20"/>
        </w:rPr>
        <w:t>E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stimator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   202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3</w:t>
      </w:r>
    </w:p>
    <w:p w14:paraId="448AE2BE" w14:textId="3D3BEF39" w:rsidR="00156F8B" w:rsidRPr="00156F8B" w:rsidRDefault="002F34BF" w:rsidP="00156F8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Estimating </w:t>
      </w:r>
      <w:r w:rsidR="006F3C1E">
        <w:rPr>
          <w:rFonts w:asciiTheme="majorBidi" w:hAnsiTheme="majorBidi" w:cstheme="majorBidi"/>
          <w:sz w:val="20"/>
          <w:szCs w:val="20"/>
        </w:rPr>
        <w:t>RGDP</w:t>
      </w:r>
      <w:r w:rsidR="007705CD">
        <w:rPr>
          <w:rFonts w:asciiTheme="majorBidi" w:hAnsiTheme="majorBidi" w:cstheme="majorBidi"/>
          <w:sz w:val="20"/>
          <w:szCs w:val="20"/>
        </w:rPr>
        <w:t xml:space="preserve"> </w:t>
      </w:r>
      <w:r w:rsidR="006F3C1E">
        <w:rPr>
          <w:rFonts w:asciiTheme="majorBidi" w:hAnsiTheme="majorBidi" w:cstheme="majorBidi"/>
          <w:sz w:val="20"/>
          <w:szCs w:val="20"/>
        </w:rPr>
        <w:t xml:space="preserve">in absence of </w:t>
      </w:r>
      <w:r w:rsidR="009C3949">
        <w:rPr>
          <w:rFonts w:asciiTheme="majorBidi" w:hAnsiTheme="majorBidi" w:cstheme="majorBidi"/>
          <w:sz w:val="20"/>
          <w:szCs w:val="20"/>
        </w:rPr>
        <w:t xml:space="preserve">historical RGDP data using </w:t>
      </w:r>
      <w:r w:rsidR="000B2EEF">
        <w:rPr>
          <w:rFonts w:asciiTheme="majorBidi" w:hAnsiTheme="majorBidi" w:cstheme="majorBidi"/>
          <w:sz w:val="20"/>
          <w:szCs w:val="20"/>
        </w:rPr>
        <w:t xml:space="preserve">SMT solvers and </w:t>
      </w:r>
      <w:r w:rsidR="00674232">
        <w:rPr>
          <w:rFonts w:asciiTheme="majorBidi" w:hAnsiTheme="majorBidi" w:cstheme="majorBidi"/>
          <w:sz w:val="20"/>
          <w:szCs w:val="20"/>
        </w:rPr>
        <w:t>machine learning clustering algorithms</w:t>
      </w:r>
    </w:p>
    <w:p w14:paraId="7A95F07D" w14:textId="20351D86" w:rsidR="009877AA" w:rsidRDefault="009877AA" w:rsidP="006F003E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Deep Emotion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9" w:history="1">
        <w:r w:rsidR="00E202FF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2021</w:t>
      </w:r>
    </w:p>
    <w:p w14:paraId="04BB0B30" w14:textId="5D8C5CF1" w:rsidR="009877AA" w:rsidRPr="009877AA" w:rsidRDefault="001662A5" w:rsidP="00987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662A5">
        <w:rPr>
          <w:rFonts w:asciiTheme="majorBidi" w:hAnsiTheme="majorBidi" w:cstheme="majorBidi"/>
          <w:sz w:val="20"/>
          <w:szCs w:val="20"/>
        </w:rPr>
        <w:t xml:space="preserve">EEG-based emotion recognition using </w:t>
      </w:r>
      <w:r w:rsidR="009960E5">
        <w:rPr>
          <w:rFonts w:asciiTheme="majorBidi" w:hAnsiTheme="majorBidi" w:cstheme="majorBidi"/>
          <w:sz w:val="20"/>
          <w:szCs w:val="20"/>
        </w:rPr>
        <w:t>d</w:t>
      </w:r>
      <w:r w:rsidRPr="001662A5">
        <w:rPr>
          <w:rFonts w:asciiTheme="majorBidi" w:hAnsiTheme="majorBidi" w:cstheme="majorBidi"/>
          <w:sz w:val="20"/>
          <w:szCs w:val="20"/>
        </w:rPr>
        <w:t xml:space="preserve">eep </w:t>
      </w:r>
      <w:r w:rsidR="009960E5">
        <w:rPr>
          <w:rFonts w:asciiTheme="majorBidi" w:hAnsiTheme="majorBidi" w:cstheme="majorBidi"/>
          <w:sz w:val="20"/>
          <w:szCs w:val="20"/>
        </w:rPr>
        <w:t>r</w:t>
      </w:r>
      <w:r w:rsidRPr="001662A5">
        <w:rPr>
          <w:rFonts w:asciiTheme="majorBidi" w:hAnsiTheme="majorBidi" w:cstheme="majorBidi"/>
          <w:sz w:val="20"/>
          <w:szCs w:val="20"/>
        </w:rPr>
        <w:t xml:space="preserve">einforcement </w:t>
      </w:r>
      <w:r w:rsidR="00877EA3">
        <w:rPr>
          <w:rFonts w:asciiTheme="majorBidi" w:hAnsiTheme="majorBidi" w:cstheme="majorBidi"/>
          <w:sz w:val="20"/>
          <w:szCs w:val="20"/>
        </w:rPr>
        <w:t>l</w:t>
      </w:r>
      <w:r w:rsidRPr="001662A5">
        <w:rPr>
          <w:rFonts w:asciiTheme="majorBidi" w:hAnsiTheme="majorBidi" w:cstheme="majorBidi"/>
          <w:sz w:val="20"/>
          <w:szCs w:val="20"/>
        </w:rPr>
        <w:t>earning</w:t>
      </w:r>
    </w:p>
    <w:p w14:paraId="3A846D65" w14:textId="2EC5A748" w:rsidR="00BD2F59" w:rsidRDefault="00EA0DC3" w:rsidP="00987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 xml:space="preserve">B.Sc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F</w:t>
      </w:r>
      <w:r w:rsidR="00BD320D">
        <w:rPr>
          <w:rFonts w:asciiTheme="majorBidi" w:hAnsiTheme="majorBidi" w:cstheme="majorBidi"/>
          <w:b/>
          <w:bCs/>
          <w:sz w:val="20"/>
          <w:szCs w:val="20"/>
        </w:rPr>
        <w:t xml:space="preserve">inal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roject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0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D4F49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A02E5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>2018</w:t>
      </w:r>
    </w:p>
    <w:p w14:paraId="7E9F9741" w14:textId="71DF2065" w:rsidR="00BD2F59" w:rsidRDefault="006E5C20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A0713">
        <w:rPr>
          <w:rFonts w:asciiTheme="majorBidi" w:hAnsiTheme="majorBidi" w:cstheme="majorBidi"/>
          <w:sz w:val="20"/>
          <w:szCs w:val="20"/>
        </w:rPr>
        <w:t>A graph-based automatic course-selection software that recommends schedules based on students’ preferences</w:t>
      </w:r>
    </w:p>
    <w:p w14:paraId="0C4A7D1C" w14:textId="470E75F2" w:rsidR="0054512B" w:rsidRDefault="0054512B" w:rsidP="0054512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ati Studio</w:t>
      </w:r>
      <w:r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</w:t>
      </w:r>
      <w:r w:rsidR="00FB0AEC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201</w:t>
      </w:r>
      <w:r w:rsidR="00FB0AEC">
        <w:rPr>
          <w:rFonts w:asciiTheme="majorBidi" w:hAnsiTheme="majorBidi" w:cstheme="majorBidi"/>
          <w:b/>
          <w:bCs/>
          <w:sz w:val="20"/>
          <w:szCs w:val="20"/>
        </w:rPr>
        <w:t>7</w:t>
      </w:r>
    </w:p>
    <w:p w14:paraId="318311B1" w14:textId="32D66A76" w:rsidR="0054512B" w:rsidRPr="008A2C2B" w:rsidRDefault="002409AF" w:rsidP="008A2C2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</w:t>
      </w:r>
      <w:r w:rsidRPr="002409AF">
        <w:rPr>
          <w:rFonts w:asciiTheme="majorBidi" w:hAnsiTheme="majorBidi" w:cstheme="majorBidi"/>
          <w:sz w:val="20"/>
          <w:szCs w:val="20"/>
        </w:rPr>
        <w:t xml:space="preserve"> compiler </w:t>
      </w:r>
      <w:r>
        <w:rPr>
          <w:rFonts w:asciiTheme="majorBidi" w:hAnsiTheme="majorBidi" w:cstheme="majorBidi"/>
          <w:sz w:val="20"/>
          <w:szCs w:val="20"/>
        </w:rPr>
        <w:t>+</w:t>
      </w:r>
      <w:r w:rsidRPr="002409AF">
        <w:rPr>
          <w:rFonts w:asciiTheme="majorBidi" w:hAnsiTheme="majorBidi" w:cstheme="majorBidi"/>
          <w:sz w:val="20"/>
          <w:szCs w:val="20"/>
        </w:rPr>
        <w:t xml:space="preserve"> IDE for</w:t>
      </w:r>
      <w:r w:rsidR="002A4484">
        <w:rPr>
          <w:rFonts w:asciiTheme="majorBidi" w:hAnsiTheme="majorBidi" w:cstheme="majorBidi"/>
          <w:sz w:val="20"/>
          <w:szCs w:val="20"/>
        </w:rPr>
        <w:t xml:space="preserve"> </w:t>
      </w:r>
      <w:hyperlink r:id="rId11" w:history="1">
        <w:r w:rsidR="002A4484" w:rsidRPr="002A4484">
          <w:rPr>
            <w:rStyle w:val="Hyperlink"/>
            <w:rFonts w:asciiTheme="majorBidi" w:hAnsiTheme="majorBidi" w:cstheme="majorBidi"/>
            <w:sz w:val="20"/>
            <w:szCs w:val="20"/>
          </w:rPr>
          <w:t>TSLANG</w:t>
        </w:r>
      </w:hyperlink>
      <w:r w:rsidRPr="002409AF">
        <w:rPr>
          <w:rFonts w:asciiTheme="majorBidi" w:hAnsiTheme="majorBidi" w:cstheme="majorBidi"/>
          <w:sz w:val="20"/>
          <w:szCs w:val="20"/>
        </w:rPr>
        <w:t>.</w:t>
      </w:r>
    </w:p>
    <w:p w14:paraId="12CDC817" w14:textId="77777777" w:rsidR="004346A6" w:rsidRPr="00662EE6" w:rsidRDefault="004346A6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Computer Skills</w:t>
      </w:r>
    </w:p>
    <w:p w14:paraId="7B81E2F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F0B18">
        <w:rPr>
          <w:rFonts w:asciiTheme="majorBidi" w:hAnsiTheme="majorBidi" w:cstheme="majorBidi"/>
          <w:b/>
          <w:bCs/>
          <w:sz w:val="20"/>
          <w:szCs w:val="20"/>
        </w:rPr>
        <w:t>Highly skilled in Microsoft technologies</w:t>
      </w:r>
      <w:r w:rsidRPr="00BC0510">
        <w:rPr>
          <w:rFonts w:asciiTheme="majorBidi" w:hAnsiTheme="majorBidi" w:cstheme="majorBidi"/>
          <w:sz w:val="20"/>
          <w:szCs w:val="20"/>
        </w:rPr>
        <w:t>, with 6</w:t>
      </w:r>
      <w:r>
        <w:rPr>
          <w:rFonts w:asciiTheme="majorBidi" w:hAnsiTheme="majorBidi" w:cstheme="majorBidi"/>
          <w:sz w:val="20"/>
          <w:szCs w:val="20"/>
        </w:rPr>
        <w:t>+</w:t>
      </w:r>
      <w:r w:rsidRPr="00BC0510">
        <w:rPr>
          <w:rFonts w:asciiTheme="majorBidi" w:hAnsiTheme="majorBidi" w:cstheme="majorBidi"/>
          <w:sz w:val="20"/>
          <w:szCs w:val="20"/>
        </w:rPr>
        <w:t xml:space="preserve"> years of expertise in C#, SQL Server, ASP.NET Core, ML.NET</w:t>
      </w:r>
      <w:r>
        <w:rPr>
          <w:rFonts w:asciiTheme="majorBidi" w:hAnsiTheme="majorBidi" w:cstheme="majorBidi"/>
          <w:sz w:val="20"/>
          <w:szCs w:val="20"/>
        </w:rPr>
        <w:t>,</w:t>
      </w:r>
      <w:r w:rsidRPr="0079180A">
        <w:t xml:space="preserve"> </w:t>
      </w:r>
      <w:r w:rsidRPr="0079180A">
        <w:rPr>
          <w:rFonts w:asciiTheme="majorBidi" w:hAnsiTheme="majorBidi" w:cstheme="majorBidi"/>
          <w:sz w:val="20"/>
          <w:szCs w:val="20"/>
        </w:rPr>
        <w:t>SignalR</w:t>
      </w:r>
      <w:r>
        <w:rPr>
          <w:rFonts w:asciiTheme="majorBidi" w:hAnsiTheme="majorBidi" w:cstheme="majorBidi"/>
          <w:sz w:val="20"/>
          <w:szCs w:val="20"/>
        </w:rPr>
        <w:t>,</w:t>
      </w:r>
      <w:r w:rsidRPr="00BC0510">
        <w:rPr>
          <w:rFonts w:asciiTheme="majorBidi" w:hAnsiTheme="majorBidi" w:cstheme="majorBidi"/>
          <w:sz w:val="20"/>
          <w:szCs w:val="20"/>
        </w:rPr>
        <w:t xml:space="preserve"> and more</w:t>
      </w:r>
    </w:p>
    <w:p w14:paraId="40ECD19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lastRenderedPageBreak/>
        <w:t>Highly experienced in data science tools</w:t>
      </w:r>
      <w:r>
        <w:rPr>
          <w:rFonts w:asciiTheme="majorBidi" w:hAnsiTheme="majorBidi" w:cstheme="majorBidi"/>
          <w:sz w:val="20"/>
          <w:szCs w:val="20"/>
        </w:rPr>
        <w:t xml:space="preserve">, with 3+ years of experience in Python, PyTorch, TensorFlow, </w:t>
      </w:r>
      <w:r w:rsidRPr="00B85F87">
        <w:rPr>
          <w:rFonts w:asciiTheme="majorBidi" w:hAnsiTheme="majorBidi" w:cstheme="majorBidi"/>
          <w:sz w:val="20"/>
          <w:szCs w:val="20"/>
        </w:rPr>
        <w:t>LightGBM</w:t>
      </w:r>
      <w:r>
        <w:rPr>
          <w:rFonts w:asciiTheme="majorBidi" w:hAnsiTheme="majorBidi" w:cstheme="majorBidi"/>
          <w:sz w:val="20"/>
          <w:szCs w:val="20"/>
        </w:rPr>
        <w:t>,</w:t>
      </w:r>
      <w:r>
        <w:t xml:space="preserve"> </w:t>
      </w:r>
      <w:r>
        <w:rPr>
          <w:rFonts w:asciiTheme="majorBidi" w:hAnsiTheme="majorBidi" w:cstheme="majorBidi"/>
          <w:sz w:val="20"/>
          <w:szCs w:val="20"/>
        </w:rPr>
        <w:t>Optuna, and more</w:t>
      </w:r>
    </w:p>
    <w:p w14:paraId="13932012" w14:textId="64FFB218" w:rsidR="004346A6" w:rsidRDefault="004346A6" w:rsidP="00A24DC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Familiar with</w:t>
      </w:r>
      <w:r>
        <w:rPr>
          <w:rFonts w:asciiTheme="majorBidi" w:hAnsiTheme="majorBidi" w:cstheme="majorBidi"/>
          <w:sz w:val="20"/>
          <w:szCs w:val="20"/>
        </w:rPr>
        <w:t xml:space="preserve"> Z3, LLVM, </w:t>
      </w:r>
      <w:r w:rsidRPr="00002C74">
        <w:rPr>
          <w:rFonts w:asciiTheme="majorBidi" w:hAnsiTheme="majorBidi" w:cstheme="majorBidi"/>
          <w:sz w:val="20"/>
          <w:szCs w:val="20"/>
        </w:rPr>
        <w:t>Huggi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02C74">
        <w:rPr>
          <w:rFonts w:asciiTheme="majorBidi" w:hAnsiTheme="majorBidi" w:cstheme="majorBidi"/>
          <w:sz w:val="20"/>
          <w:szCs w:val="20"/>
        </w:rPr>
        <w:t>Face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570FE1">
        <w:rPr>
          <w:rFonts w:asciiTheme="majorBidi" w:hAnsiTheme="majorBidi" w:cstheme="majorBidi"/>
          <w:sz w:val="20"/>
          <w:szCs w:val="20"/>
        </w:rPr>
        <w:t>NLTK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D01E9B">
        <w:rPr>
          <w:rFonts w:asciiTheme="majorBidi" w:hAnsiTheme="majorBidi" w:cstheme="majorBidi"/>
          <w:sz w:val="20"/>
          <w:szCs w:val="20"/>
        </w:rPr>
        <w:t>PyG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762888">
        <w:rPr>
          <w:rFonts w:asciiTheme="majorBidi" w:hAnsiTheme="majorBidi" w:cstheme="majorBidi"/>
          <w:sz w:val="20"/>
          <w:szCs w:val="20"/>
        </w:rPr>
        <w:t>Stable Baselines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F7686F">
        <w:rPr>
          <w:rFonts w:asciiTheme="majorBidi" w:hAnsiTheme="majorBidi" w:cstheme="majorBidi"/>
          <w:sz w:val="20"/>
          <w:szCs w:val="20"/>
        </w:rPr>
        <w:t>PyGad</w:t>
      </w:r>
      <w:r>
        <w:rPr>
          <w:rFonts w:asciiTheme="majorBidi" w:hAnsiTheme="majorBidi" w:cstheme="majorBidi"/>
          <w:sz w:val="20"/>
          <w:szCs w:val="20"/>
        </w:rPr>
        <w:t>, JavaScript, Java, C</w:t>
      </w:r>
      <w:r w:rsidR="00BB0212">
        <w:rPr>
          <w:rFonts w:asciiTheme="majorBidi" w:hAnsiTheme="majorBidi" w:cstheme="majorBidi"/>
          <w:sz w:val="20"/>
          <w:szCs w:val="20"/>
        </w:rPr>
        <w:t>, R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="00A24DC6">
        <w:rPr>
          <w:rFonts w:asciiTheme="majorBidi" w:hAnsiTheme="majorBidi" w:cstheme="majorBidi"/>
          <w:sz w:val="20"/>
          <w:szCs w:val="20"/>
        </w:rPr>
        <w:t>Hadoop</w:t>
      </w:r>
      <w:r>
        <w:rPr>
          <w:rFonts w:asciiTheme="majorBidi" w:hAnsiTheme="majorBidi" w:cstheme="majorBidi"/>
          <w:sz w:val="20"/>
          <w:szCs w:val="20"/>
        </w:rPr>
        <w:t>,</w:t>
      </w:r>
      <w:r w:rsidRPr="00A16976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Docker, Git, and more</w:t>
      </w:r>
    </w:p>
    <w:p w14:paraId="2F3D3EE5" w14:textId="648CBA20" w:rsidR="0016293D" w:rsidRPr="00662EE6" w:rsidRDefault="0016293D" w:rsidP="0016293D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Selected Courses</w:t>
      </w:r>
    </w:p>
    <w:p w14:paraId="6BED82D6" w14:textId="03C8C67C" w:rsidR="00E15FDE" w:rsidRPr="0052155C" w:rsidRDefault="00526C73" w:rsidP="00526C73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26C73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20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5F220D" w:rsidRPr="0052155C">
        <w:rPr>
          <w:rFonts w:asciiTheme="majorBidi" w:hAnsiTheme="majorBidi" w:cstheme="majorBidi"/>
          <w:sz w:val="20"/>
          <w:szCs w:val="20"/>
        </w:rPr>
        <w:t>(</w:t>
      </w:r>
      <w:r w:rsidR="00BF5E0A" w:rsidRPr="0052155C">
        <w:rPr>
          <w:rFonts w:asciiTheme="majorBidi" w:hAnsiTheme="majorBidi" w:cstheme="majorBidi"/>
          <w:sz w:val="20"/>
          <w:szCs w:val="20"/>
        </w:rPr>
        <w:t xml:space="preserve">read </w:t>
      </w:r>
      <w:r w:rsidR="006C6B73" w:rsidRPr="0052155C">
        <w:rPr>
          <w:rFonts w:asciiTheme="majorBidi" w:hAnsiTheme="majorBidi" w:cstheme="majorBidi"/>
          <w:sz w:val="20"/>
          <w:szCs w:val="20"/>
        </w:rPr>
        <w:t xml:space="preserve">the whole </w:t>
      </w:r>
      <w:r w:rsidR="00E554ED" w:rsidRPr="0052155C">
        <w:rPr>
          <w:rFonts w:asciiTheme="majorBidi" w:hAnsiTheme="majorBidi" w:cstheme="majorBidi"/>
          <w:sz w:val="20"/>
          <w:szCs w:val="20"/>
        </w:rPr>
        <w:t>Java: How to Program</w:t>
      </w:r>
      <w:r w:rsidR="00B01C47" w:rsidRPr="0052155C">
        <w:rPr>
          <w:rFonts w:asciiTheme="majorBidi" w:hAnsiTheme="majorBidi" w:cstheme="majorBidi"/>
          <w:sz w:val="20"/>
          <w:szCs w:val="20"/>
        </w:rPr>
        <w:t xml:space="preserve"> </w:t>
      </w:r>
      <w:r w:rsidR="000B2940" w:rsidRPr="0052155C">
        <w:rPr>
          <w:rFonts w:asciiTheme="majorBidi" w:hAnsiTheme="majorBidi" w:cstheme="majorBidi"/>
          <w:sz w:val="20"/>
          <w:szCs w:val="20"/>
        </w:rPr>
        <w:t xml:space="preserve">by </w:t>
      </w:r>
      <w:r w:rsidR="00B01C47" w:rsidRPr="0052155C">
        <w:rPr>
          <w:rFonts w:asciiTheme="majorBidi" w:hAnsiTheme="majorBidi" w:cstheme="majorBidi"/>
          <w:sz w:val="20"/>
          <w:szCs w:val="20"/>
        </w:rPr>
        <w:t>Deitel</w:t>
      </w:r>
      <w:r w:rsidR="005F220D" w:rsidRPr="0052155C">
        <w:rPr>
          <w:rFonts w:asciiTheme="majorBidi" w:hAnsiTheme="majorBidi" w:cstheme="majorBidi"/>
          <w:sz w:val="20"/>
          <w:szCs w:val="20"/>
        </w:rPr>
        <w:t>)</w:t>
      </w:r>
    </w:p>
    <w:p w14:paraId="2A0D99BD" w14:textId="70121DDD" w:rsidR="00FC09E8" w:rsidRPr="0052155C" w:rsidRDefault="005E6189" w:rsidP="00F81267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E6189">
        <w:rPr>
          <w:rFonts w:asciiTheme="majorBidi" w:hAnsiTheme="majorBidi" w:cstheme="majorBidi"/>
          <w:b/>
          <w:bCs/>
          <w:sz w:val="20"/>
          <w:szCs w:val="20"/>
        </w:rPr>
        <w:t>Data Structure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20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F81267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E25E7A" w:rsidRPr="0052155C">
        <w:rPr>
          <w:rFonts w:asciiTheme="majorBidi" w:hAnsiTheme="majorBidi" w:cstheme="majorBidi"/>
          <w:sz w:val="20"/>
          <w:szCs w:val="20"/>
        </w:rPr>
        <w:t>CLRS</w:t>
      </w:r>
      <w:r w:rsidR="000B4123">
        <w:rPr>
          <w:rFonts w:asciiTheme="majorBidi" w:hAnsiTheme="majorBidi" w:cstheme="majorBidi"/>
          <w:sz w:val="20"/>
          <w:szCs w:val="20"/>
        </w:rPr>
        <w:t xml:space="preserve"> in parts</w:t>
      </w:r>
      <w:r w:rsidR="00F81267" w:rsidRPr="0052155C">
        <w:rPr>
          <w:rFonts w:asciiTheme="majorBidi" w:hAnsiTheme="majorBidi" w:cstheme="majorBidi"/>
          <w:sz w:val="20"/>
          <w:szCs w:val="20"/>
        </w:rPr>
        <w:t>)</w:t>
      </w:r>
    </w:p>
    <w:p w14:paraId="1182EB31" w14:textId="31F61C9E" w:rsidR="00893FD5" w:rsidRPr="00893FD5" w:rsidRDefault="00893FD5" w:rsidP="00893FD5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C5CCB">
        <w:rPr>
          <w:rFonts w:asciiTheme="majorBidi" w:hAnsiTheme="majorBidi" w:cstheme="majorBidi"/>
          <w:b/>
          <w:bCs/>
          <w:sz w:val="20"/>
          <w:szCs w:val="20"/>
        </w:rPr>
        <w:t>Advanced 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9.5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713FF7" w:rsidRPr="0052155C">
        <w:rPr>
          <w:rFonts w:asciiTheme="majorBidi" w:hAnsiTheme="majorBidi" w:cstheme="majorBidi"/>
          <w:sz w:val="20"/>
          <w:szCs w:val="20"/>
        </w:rPr>
        <w:t>(read the whole CLRS)</w:t>
      </w:r>
    </w:p>
    <w:p w14:paraId="160BCFEB" w14:textId="5F839577" w:rsidR="00E15FDE" w:rsidRPr="0052155C" w:rsidRDefault="00A11F57" w:rsidP="00FC09E8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11F57">
        <w:rPr>
          <w:rFonts w:asciiTheme="majorBidi" w:hAnsiTheme="majorBidi" w:cstheme="majorBidi"/>
          <w:b/>
          <w:bCs/>
          <w:sz w:val="20"/>
          <w:szCs w:val="20"/>
        </w:rPr>
        <w:t>Introduction to Programming Contest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9.3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043EA2" w:rsidRPr="0052155C">
        <w:rPr>
          <w:rFonts w:asciiTheme="majorBidi" w:hAnsiTheme="majorBidi" w:cstheme="majorBidi"/>
          <w:sz w:val="20"/>
          <w:szCs w:val="20"/>
        </w:rPr>
        <w:t xml:space="preserve">(used available </w:t>
      </w:r>
      <w:r w:rsidR="002A74B7" w:rsidRPr="0052155C">
        <w:rPr>
          <w:rFonts w:asciiTheme="majorBidi" w:hAnsiTheme="majorBidi" w:cstheme="majorBidi"/>
          <w:sz w:val="20"/>
          <w:szCs w:val="20"/>
        </w:rPr>
        <w:t xml:space="preserve">materials </w:t>
      </w:r>
      <w:r w:rsidR="00405627" w:rsidRPr="0052155C">
        <w:rPr>
          <w:rFonts w:asciiTheme="majorBidi" w:hAnsiTheme="majorBidi" w:cstheme="majorBidi"/>
          <w:sz w:val="20"/>
          <w:szCs w:val="20"/>
        </w:rPr>
        <w:t xml:space="preserve">from </w:t>
      </w:r>
      <w:r w:rsidR="002A74B7" w:rsidRPr="0052155C">
        <w:rPr>
          <w:rFonts w:asciiTheme="majorBidi" w:hAnsiTheme="majorBidi" w:cstheme="majorBidi"/>
          <w:sz w:val="20"/>
          <w:szCs w:val="20"/>
        </w:rPr>
        <w:t xml:space="preserve">Stanford’s </w:t>
      </w:r>
      <w:hyperlink r:id="rId12" w:history="1">
        <w:r w:rsidR="002A74B7" w:rsidRPr="0052155C">
          <w:rPr>
            <w:rStyle w:val="Hyperlink"/>
            <w:rFonts w:asciiTheme="majorBidi" w:hAnsiTheme="majorBidi" w:cstheme="majorBidi"/>
            <w:sz w:val="20"/>
            <w:szCs w:val="20"/>
          </w:rPr>
          <w:t>CS 97SI</w:t>
        </w:r>
      </w:hyperlink>
      <w:r w:rsidR="002A74B7" w:rsidRPr="0052155C">
        <w:rPr>
          <w:rFonts w:asciiTheme="majorBidi" w:hAnsiTheme="majorBidi" w:cstheme="majorBidi"/>
          <w:sz w:val="20"/>
          <w:szCs w:val="20"/>
        </w:rPr>
        <w:t xml:space="preserve"> </w:t>
      </w:r>
      <w:r w:rsidR="00043EA2" w:rsidRPr="0052155C">
        <w:rPr>
          <w:rFonts w:asciiTheme="majorBidi" w:hAnsiTheme="majorBidi" w:cstheme="majorBidi"/>
          <w:sz w:val="20"/>
          <w:szCs w:val="20"/>
        </w:rPr>
        <w:t>)</w:t>
      </w:r>
    </w:p>
    <w:p w14:paraId="5BA296CE" w14:textId="416DFF7A" w:rsidR="0016293D" w:rsidRPr="0052155C" w:rsidRDefault="00AC5CCB" w:rsidP="001C5832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C5CCB">
        <w:rPr>
          <w:rFonts w:asciiTheme="majorBidi" w:hAnsiTheme="majorBidi" w:cstheme="majorBidi"/>
          <w:b/>
          <w:bCs/>
          <w:sz w:val="20"/>
          <w:szCs w:val="20"/>
        </w:rPr>
        <w:t>Data Analysis</w:t>
      </w:r>
      <w:r w:rsidR="00B02203">
        <w:rPr>
          <w:rFonts w:asciiTheme="majorBidi" w:hAnsiTheme="majorBidi" w:cstheme="majorBidi"/>
          <w:b/>
          <w:bCs/>
          <w:sz w:val="20"/>
          <w:szCs w:val="20"/>
        </w:rPr>
        <w:t>:</w:t>
      </w:r>
      <w:r w:rsidR="001839E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B02203" w:rsidRPr="0052155C">
        <w:rPr>
          <w:rFonts w:asciiTheme="majorBidi" w:hAnsiTheme="majorBidi" w:cstheme="majorBidi"/>
          <w:sz w:val="20"/>
          <w:szCs w:val="20"/>
        </w:rPr>
        <w:t>18.5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1C5832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most </w:t>
      </w:r>
      <w:r w:rsidR="00B3745C">
        <w:rPr>
          <w:rFonts w:asciiTheme="majorBidi" w:hAnsiTheme="majorBidi" w:cstheme="majorBidi"/>
          <w:sz w:val="20"/>
          <w:szCs w:val="20"/>
        </w:rPr>
        <w:t xml:space="preserve">parts 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of the Introduction to </w:t>
      </w:r>
      <w:r w:rsidR="009B404B" w:rsidRPr="0052155C">
        <w:rPr>
          <w:rFonts w:asciiTheme="majorBidi" w:hAnsiTheme="majorBidi" w:cstheme="majorBidi"/>
          <w:sz w:val="20"/>
          <w:szCs w:val="20"/>
        </w:rPr>
        <w:t>M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achine </w:t>
      </w:r>
      <w:r w:rsidR="009B404B" w:rsidRPr="0052155C">
        <w:rPr>
          <w:rFonts w:asciiTheme="majorBidi" w:hAnsiTheme="majorBidi" w:cstheme="majorBidi"/>
          <w:sz w:val="20"/>
          <w:szCs w:val="20"/>
        </w:rPr>
        <w:t>L</w:t>
      </w:r>
      <w:r w:rsidR="00C96178" w:rsidRPr="0052155C">
        <w:rPr>
          <w:rFonts w:asciiTheme="majorBidi" w:hAnsiTheme="majorBidi" w:cstheme="majorBidi"/>
          <w:sz w:val="20"/>
          <w:szCs w:val="20"/>
        </w:rPr>
        <w:t>earning by E</w:t>
      </w:r>
      <w:r w:rsidR="00911DEA" w:rsidRPr="0052155C">
        <w:rPr>
          <w:rFonts w:asciiTheme="majorBidi" w:hAnsiTheme="majorBidi" w:cstheme="majorBidi"/>
          <w:sz w:val="20"/>
          <w:szCs w:val="20"/>
        </w:rPr>
        <w:t>.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 Alpaydin</w:t>
      </w:r>
      <w:r w:rsidR="001C5832" w:rsidRPr="0052155C">
        <w:rPr>
          <w:rFonts w:asciiTheme="majorBidi" w:hAnsiTheme="majorBidi" w:cstheme="majorBidi"/>
          <w:sz w:val="20"/>
          <w:szCs w:val="20"/>
        </w:rPr>
        <w:t>)</w:t>
      </w:r>
    </w:p>
    <w:p w14:paraId="25A14C79" w14:textId="26DA22F1" w:rsidR="00805BB6" w:rsidRPr="0052155C" w:rsidRDefault="00805BB6" w:rsidP="00805BB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934E52">
        <w:rPr>
          <w:rFonts w:asciiTheme="majorBidi" w:hAnsiTheme="majorBidi" w:cstheme="majorBidi"/>
          <w:b/>
          <w:bCs/>
          <w:sz w:val="20"/>
          <w:szCs w:val="20"/>
        </w:rPr>
        <w:t>Discrete Mathematic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8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907EB4" w:rsidRPr="0052155C">
        <w:rPr>
          <w:rFonts w:asciiTheme="majorBidi" w:hAnsiTheme="majorBidi" w:cstheme="majorBidi"/>
          <w:sz w:val="20"/>
          <w:szCs w:val="20"/>
        </w:rPr>
        <w:t>(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read the </w:t>
      </w:r>
      <w:r w:rsidR="00A0218C">
        <w:rPr>
          <w:rFonts w:asciiTheme="majorBidi" w:hAnsiTheme="majorBidi" w:cstheme="majorBidi"/>
          <w:sz w:val="20"/>
          <w:szCs w:val="20"/>
        </w:rPr>
        <w:t xml:space="preserve">whole </w:t>
      </w:r>
      <w:r w:rsidR="00034EA8" w:rsidRPr="00034EA8">
        <w:rPr>
          <w:rFonts w:asciiTheme="majorBidi" w:hAnsiTheme="majorBidi" w:cstheme="majorBidi"/>
          <w:sz w:val="20"/>
          <w:szCs w:val="20"/>
        </w:rPr>
        <w:t>Discrete</w:t>
      </w:r>
      <w:r w:rsidR="00894908">
        <w:rPr>
          <w:rFonts w:asciiTheme="majorBidi" w:hAnsiTheme="majorBidi" w:cstheme="majorBidi"/>
          <w:sz w:val="20"/>
          <w:szCs w:val="20"/>
        </w:rPr>
        <w:t xml:space="preserve"> </w:t>
      </w:r>
      <w:r w:rsidR="00D32D99" w:rsidRPr="00D32D99">
        <w:rPr>
          <w:rFonts w:asciiTheme="majorBidi" w:hAnsiTheme="majorBidi" w:cstheme="majorBidi"/>
          <w:sz w:val="20"/>
          <w:szCs w:val="20"/>
        </w:rPr>
        <w:t>Mathematics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 by H</w:t>
      </w:r>
      <w:r w:rsidR="0052155C">
        <w:rPr>
          <w:rFonts w:asciiTheme="majorBidi" w:hAnsiTheme="majorBidi" w:cstheme="majorBidi"/>
          <w:sz w:val="20"/>
          <w:szCs w:val="20"/>
        </w:rPr>
        <w:t>.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 Yous</w:t>
      </w:r>
      <w:r w:rsidR="00F83FBF">
        <w:rPr>
          <w:rFonts w:asciiTheme="majorBidi" w:hAnsiTheme="majorBidi" w:cstheme="majorBidi"/>
          <w:sz w:val="20"/>
          <w:szCs w:val="20"/>
        </w:rPr>
        <w:t>e</w:t>
      </w:r>
      <w:r w:rsidR="00EA2E04" w:rsidRPr="0052155C">
        <w:rPr>
          <w:rFonts w:asciiTheme="majorBidi" w:hAnsiTheme="majorBidi" w:cstheme="majorBidi"/>
          <w:sz w:val="20"/>
          <w:szCs w:val="20"/>
        </w:rPr>
        <w:t>fi</w:t>
      </w:r>
      <w:r w:rsidR="00907EB4" w:rsidRPr="0052155C">
        <w:rPr>
          <w:rFonts w:asciiTheme="majorBidi" w:hAnsiTheme="majorBidi" w:cstheme="majorBidi"/>
          <w:sz w:val="20"/>
          <w:szCs w:val="20"/>
        </w:rPr>
        <w:t>)</w:t>
      </w:r>
    </w:p>
    <w:p w14:paraId="2542B202" w14:textId="25E30FBA" w:rsidR="00477BDC" w:rsidRPr="00662EE6" w:rsidRDefault="000773DD" w:rsidP="00477BD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Standard 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Data Structure</w:t>
      </w:r>
      <w:r w:rsidR="001106EE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s,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Algorithms</w:t>
      </w:r>
      <w:r w:rsidR="001106EE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, and Games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Implement</w:t>
      </w:r>
      <w:r w:rsid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ed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From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Scratch</w:t>
      </w:r>
    </w:p>
    <w:p w14:paraId="0AB3AB68" w14:textId="77777777" w:rsidR="00477BDC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B55C23">
        <w:rPr>
          <w:rFonts w:asciiTheme="majorBidi" w:hAnsiTheme="majorBidi" w:cstheme="majorBidi"/>
          <w:b/>
          <w:bCs/>
          <w:sz w:val="20"/>
          <w:szCs w:val="20"/>
        </w:rPr>
        <w:t>Machine Learning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Linear &amp; Logistic Regression, Decision Tree, KNN</w:t>
      </w:r>
      <w:r w:rsidRPr="003E1DFF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133659">
        <w:rPr>
          <w:rFonts w:asciiTheme="majorBidi" w:hAnsiTheme="majorBidi" w:cstheme="majorBidi"/>
          <w:sz w:val="20"/>
          <w:szCs w:val="20"/>
        </w:rPr>
        <w:t>Random Forest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8A44EB">
        <w:rPr>
          <w:rFonts w:asciiTheme="majorBidi" w:hAnsiTheme="majorBidi" w:cstheme="majorBidi"/>
          <w:sz w:val="20"/>
          <w:szCs w:val="20"/>
        </w:rPr>
        <w:t>AdaBoost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3E1DFF">
        <w:rPr>
          <w:rFonts w:asciiTheme="majorBidi" w:hAnsiTheme="majorBidi" w:cstheme="majorBidi"/>
          <w:sz w:val="20"/>
          <w:szCs w:val="20"/>
        </w:rPr>
        <w:t>Naïve Bayes</w:t>
      </w:r>
      <w:r>
        <w:rPr>
          <w:rFonts w:asciiTheme="majorBidi" w:hAnsiTheme="majorBidi" w:cstheme="majorBidi"/>
          <w:sz w:val="20"/>
          <w:szCs w:val="20"/>
        </w:rPr>
        <w:t>, and KMeans in Python</w:t>
      </w:r>
    </w:p>
    <w:p w14:paraId="29C35C7F" w14:textId="77777777" w:rsidR="00477BDC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AI 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D5368B">
        <w:rPr>
          <w:rFonts w:asciiTheme="majorBidi" w:hAnsiTheme="majorBidi" w:cstheme="majorBidi"/>
          <w:sz w:val="20"/>
          <w:szCs w:val="20"/>
        </w:rPr>
        <w:t xml:space="preserve">Monte Carlo </w:t>
      </w:r>
      <w:r>
        <w:rPr>
          <w:rFonts w:asciiTheme="majorBidi" w:hAnsiTheme="majorBidi" w:cstheme="majorBidi"/>
          <w:sz w:val="20"/>
          <w:szCs w:val="20"/>
        </w:rPr>
        <w:t>T</w:t>
      </w:r>
      <w:r w:rsidRPr="00D5368B">
        <w:rPr>
          <w:rFonts w:asciiTheme="majorBidi" w:hAnsiTheme="majorBidi" w:cstheme="majorBidi"/>
          <w:sz w:val="20"/>
          <w:szCs w:val="20"/>
        </w:rPr>
        <w:t xml:space="preserve">ree </w:t>
      </w:r>
      <w:r>
        <w:rPr>
          <w:rFonts w:asciiTheme="majorBidi" w:hAnsiTheme="majorBidi" w:cstheme="majorBidi"/>
          <w:sz w:val="20"/>
          <w:szCs w:val="20"/>
        </w:rPr>
        <w:t>S</w:t>
      </w:r>
      <w:r w:rsidRPr="00D5368B">
        <w:rPr>
          <w:rFonts w:asciiTheme="majorBidi" w:hAnsiTheme="majorBidi" w:cstheme="majorBidi"/>
          <w:sz w:val="20"/>
          <w:szCs w:val="20"/>
        </w:rPr>
        <w:t xml:space="preserve">earch </w:t>
      </w:r>
      <w:r>
        <w:rPr>
          <w:rFonts w:asciiTheme="majorBidi" w:hAnsiTheme="majorBidi" w:cstheme="majorBidi"/>
          <w:sz w:val="20"/>
          <w:szCs w:val="20"/>
        </w:rPr>
        <w:t>in Python</w:t>
      </w:r>
    </w:p>
    <w:p w14:paraId="46C031F4" w14:textId="67BE5643" w:rsidR="00477BDC" w:rsidRPr="00025FC0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A05D1A">
        <w:rPr>
          <w:rFonts w:asciiTheme="majorBidi" w:hAnsiTheme="majorBidi" w:cstheme="majorBidi"/>
          <w:b/>
          <w:bCs/>
          <w:sz w:val="20"/>
          <w:szCs w:val="20"/>
        </w:rPr>
        <w:t>Nature‐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I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 xml:space="preserve">nspired 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O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 xml:space="preserve">ptimization 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A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>lgorithms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- </w:t>
      </w:r>
      <w:r w:rsidRPr="009A5DA1">
        <w:rPr>
          <w:rFonts w:asciiTheme="majorBidi" w:hAnsiTheme="majorBidi" w:cstheme="majorBidi"/>
          <w:sz w:val="20"/>
          <w:szCs w:val="20"/>
        </w:rPr>
        <w:t xml:space="preserve">Genetic, Tribe Particle </w:t>
      </w:r>
      <w:r>
        <w:rPr>
          <w:rFonts w:asciiTheme="majorBidi" w:hAnsiTheme="majorBidi" w:cstheme="majorBidi"/>
          <w:sz w:val="20"/>
          <w:szCs w:val="20"/>
        </w:rPr>
        <w:t>S</w:t>
      </w:r>
      <w:r w:rsidRPr="009A5DA1">
        <w:rPr>
          <w:rFonts w:asciiTheme="majorBidi" w:hAnsiTheme="majorBidi" w:cstheme="majorBidi"/>
          <w:sz w:val="20"/>
          <w:szCs w:val="20"/>
        </w:rPr>
        <w:t xml:space="preserve">warm </w:t>
      </w:r>
      <w:r>
        <w:rPr>
          <w:rFonts w:asciiTheme="majorBidi" w:hAnsiTheme="majorBidi" w:cstheme="majorBidi"/>
          <w:sz w:val="20"/>
          <w:szCs w:val="20"/>
        </w:rPr>
        <w:t>O</w:t>
      </w:r>
      <w:r w:rsidRPr="009A5DA1">
        <w:rPr>
          <w:rFonts w:asciiTheme="majorBidi" w:hAnsiTheme="majorBidi" w:cstheme="majorBidi"/>
          <w:sz w:val="20"/>
          <w:szCs w:val="20"/>
        </w:rPr>
        <w:t>ptimization</w:t>
      </w:r>
      <w:r>
        <w:rPr>
          <w:rFonts w:asciiTheme="majorBidi" w:hAnsiTheme="majorBidi" w:cstheme="majorBidi"/>
          <w:sz w:val="20"/>
          <w:szCs w:val="20"/>
        </w:rPr>
        <w:t xml:space="preserve">, and </w:t>
      </w:r>
      <w:r w:rsidRPr="00CD591C">
        <w:rPr>
          <w:rFonts w:asciiTheme="majorBidi" w:hAnsiTheme="majorBidi" w:cstheme="majorBidi"/>
          <w:sz w:val="20"/>
          <w:szCs w:val="20"/>
        </w:rPr>
        <w:t>Discrete Grey Wolf</w:t>
      </w:r>
      <w:r>
        <w:rPr>
          <w:rFonts w:asciiTheme="majorBidi" w:hAnsiTheme="majorBidi" w:cstheme="majorBidi"/>
          <w:sz w:val="20"/>
          <w:szCs w:val="20"/>
        </w:rPr>
        <w:t xml:space="preserve"> in C# and Python</w:t>
      </w:r>
    </w:p>
    <w:p w14:paraId="564931DC" w14:textId="77777777" w:rsidR="00477BDC" w:rsidRPr="00B41222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Graph </w:t>
      </w:r>
      <w:r w:rsidRPr="003C7BB5">
        <w:rPr>
          <w:rFonts w:asciiTheme="majorBidi" w:hAnsiTheme="majorBidi" w:cstheme="majorBidi"/>
          <w:b/>
          <w:bCs/>
          <w:sz w:val="20"/>
          <w:szCs w:val="20"/>
        </w:rPr>
        <w:t>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- </w:t>
      </w:r>
      <w:r>
        <w:rPr>
          <w:rFonts w:asciiTheme="majorBidi" w:hAnsiTheme="majorBidi" w:cstheme="majorBidi"/>
          <w:sz w:val="20"/>
          <w:szCs w:val="20"/>
        </w:rPr>
        <w:t xml:space="preserve">DFS, BFS, </w:t>
      </w:r>
      <w:r w:rsidRPr="00203915">
        <w:rPr>
          <w:rFonts w:asciiTheme="majorBidi" w:hAnsiTheme="majorBidi" w:cstheme="majorBidi"/>
          <w:sz w:val="20"/>
          <w:szCs w:val="20"/>
        </w:rPr>
        <w:t>Prim</w:t>
      </w:r>
      <w:r>
        <w:rPr>
          <w:rFonts w:asciiTheme="majorBidi" w:hAnsiTheme="majorBidi" w:cstheme="majorBidi"/>
          <w:sz w:val="20"/>
          <w:szCs w:val="20"/>
        </w:rPr>
        <w:t>, and</w:t>
      </w:r>
      <w:r w:rsidRPr="00203915">
        <w:rPr>
          <w:rFonts w:asciiTheme="majorBidi" w:hAnsiTheme="majorBidi" w:cstheme="majorBidi"/>
          <w:sz w:val="20"/>
          <w:szCs w:val="20"/>
        </w:rPr>
        <w:t xml:space="preserve"> Kruskal</w:t>
      </w:r>
      <w:r>
        <w:rPr>
          <w:rFonts w:asciiTheme="majorBidi" w:hAnsiTheme="majorBidi" w:cstheme="majorBidi"/>
          <w:sz w:val="20"/>
          <w:szCs w:val="20"/>
        </w:rPr>
        <w:t xml:space="preserve"> in C#</w:t>
      </w:r>
    </w:p>
    <w:p w14:paraId="510AA50E" w14:textId="77777777" w:rsidR="00477BDC" w:rsidRPr="00A05D1A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ort </w:t>
      </w:r>
      <w:r w:rsidRPr="003C7BB5">
        <w:rPr>
          <w:rFonts w:asciiTheme="majorBidi" w:hAnsiTheme="majorBidi" w:cstheme="majorBidi"/>
          <w:b/>
          <w:bCs/>
          <w:sz w:val="20"/>
          <w:szCs w:val="20"/>
        </w:rPr>
        <w:t>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- </w:t>
      </w:r>
      <w:r>
        <w:rPr>
          <w:rFonts w:asciiTheme="majorBidi" w:hAnsiTheme="majorBidi" w:cstheme="majorBidi"/>
          <w:sz w:val="20"/>
          <w:szCs w:val="20"/>
        </w:rPr>
        <w:t>Bubble Sort, Merge Sort, Quick Sort, Insertion Sort, Heap Sort, and Counting Sort in C#</w:t>
      </w:r>
    </w:p>
    <w:p w14:paraId="77131CB9" w14:textId="2BF7F93F" w:rsidR="00362343" w:rsidRDefault="00362343" w:rsidP="00362343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Games – </w:t>
      </w:r>
      <w:r>
        <w:rPr>
          <w:rFonts w:asciiTheme="majorBidi" w:hAnsiTheme="majorBidi" w:cstheme="majorBidi"/>
          <w:sz w:val="20"/>
          <w:szCs w:val="20"/>
        </w:rPr>
        <w:t xml:space="preserve">Tic-Tac-Toe, Chess, </w:t>
      </w:r>
      <w:r w:rsidR="008F115F" w:rsidRPr="008F115F">
        <w:rPr>
          <w:rFonts w:asciiTheme="majorBidi" w:hAnsiTheme="majorBidi" w:cstheme="majorBidi"/>
          <w:sz w:val="20"/>
          <w:szCs w:val="20"/>
        </w:rPr>
        <w:t>Raichu</w:t>
      </w:r>
      <w:r w:rsidRPr="00123118">
        <w:rPr>
          <w:rFonts w:asciiTheme="majorBidi" w:hAnsiTheme="majorBidi" w:cstheme="majorBidi"/>
          <w:sz w:val="20"/>
          <w:szCs w:val="20"/>
        </w:rPr>
        <w:t>,</w:t>
      </w:r>
      <w:r w:rsidR="008F115F">
        <w:rPr>
          <w:rFonts w:asciiTheme="majorBidi" w:hAnsiTheme="majorBidi" w:cstheme="majorBidi"/>
          <w:sz w:val="20"/>
          <w:szCs w:val="20"/>
        </w:rPr>
        <w:t xml:space="preserve"> </w:t>
      </w:r>
      <w:r w:rsidR="008F115F" w:rsidRPr="008F115F">
        <w:rPr>
          <w:rFonts w:asciiTheme="majorBidi" w:hAnsiTheme="majorBidi" w:cstheme="majorBidi"/>
          <w:sz w:val="20"/>
          <w:szCs w:val="20"/>
        </w:rPr>
        <w:t>Poker Squares</w:t>
      </w:r>
      <w:r w:rsidR="00996D68">
        <w:rPr>
          <w:rFonts w:asciiTheme="majorBidi" w:hAnsiTheme="majorBidi" w:cstheme="majorBidi"/>
          <w:sz w:val="20"/>
          <w:szCs w:val="20"/>
        </w:rPr>
        <w:t>,</w:t>
      </w:r>
      <w:r w:rsidR="003460FC">
        <w:rPr>
          <w:rFonts w:asciiTheme="majorBidi" w:hAnsiTheme="majorBidi" w:cstheme="majorBidi"/>
          <w:sz w:val="20"/>
          <w:szCs w:val="20"/>
        </w:rPr>
        <w:t xml:space="preserve"> </w:t>
      </w:r>
      <w:r w:rsidR="00996D68" w:rsidRPr="00996D68">
        <w:rPr>
          <w:rFonts w:asciiTheme="majorBidi" w:hAnsiTheme="majorBidi" w:cstheme="majorBidi"/>
          <w:sz w:val="20"/>
          <w:szCs w:val="20"/>
        </w:rPr>
        <w:t>Puzzle</w:t>
      </w:r>
      <w:r w:rsidR="0057081F">
        <w:rPr>
          <w:rFonts w:asciiTheme="majorBidi" w:hAnsiTheme="majorBidi" w:cstheme="majorBidi"/>
          <w:sz w:val="20"/>
          <w:szCs w:val="20"/>
        </w:rPr>
        <w:t xml:space="preserve">, </w:t>
      </w:r>
      <w:r w:rsidR="0057081F" w:rsidRPr="00996D68">
        <w:rPr>
          <w:rFonts w:asciiTheme="majorBidi" w:hAnsiTheme="majorBidi" w:cstheme="majorBidi"/>
          <w:sz w:val="20"/>
          <w:szCs w:val="20"/>
        </w:rPr>
        <w:t>Snake Game</w:t>
      </w:r>
      <w:r w:rsidR="00B05415">
        <w:rPr>
          <w:rFonts w:asciiTheme="majorBidi" w:hAnsiTheme="majorBidi" w:cstheme="majorBidi"/>
          <w:sz w:val="20"/>
          <w:szCs w:val="20"/>
        </w:rPr>
        <w:t>, and Typing Game</w:t>
      </w:r>
      <w:r w:rsidR="0057081F">
        <w:rPr>
          <w:rFonts w:asciiTheme="majorBidi" w:hAnsiTheme="majorBidi" w:cstheme="majorBidi"/>
          <w:sz w:val="20"/>
          <w:szCs w:val="20"/>
        </w:rPr>
        <w:t xml:space="preserve"> in C#</w:t>
      </w:r>
      <w:r w:rsidR="007E13F5">
        <w:rPr>
          <w:rFonts w:asciiTheme="majorBidi" w:hAnsiTheme="majorBidi" w:cstheme="majorBidi"/>
          <w:sz w:val="20"/>
          <w:szCs w:val="20"/>
        </w:rPr>
        <w:t>, Java</w:t>
      </w:r>
      <w:r w:rsidR="00F90554">
        <w:rPr>
          <w:rFonts w:asciiTheme="majorBidi" w:hAnsiTheme="majorBidi" w:cstheme="majorBidi"/>
          <w:sz w:val="20"/>
          <w:szCs w:val="20"/>
        </w:rPr>
        <w:t>, C</w:t>
      </w:r>
      <w:r w:rsidR="0057081F">
        <w:rPr>
          <w:rFonts w:asciiTheme="majorBidi" w:hAnsiTheme="majorBidi" w:cstheme="majorBidi"/>
          <w:sz w:val="20"/>
          <w:szCs w:val="20"/>
        </w:rPr>
        <w:t xml:space="preserve"> and Python</w:t>
      </w:r>
    </w:p>
    <w:p w14:paraId="6FF8E961" w14:textId="019CC283" w:rsidR="000C289D" w:rsidRDefault="000C289D" w:rsidP="000C289D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ignal </w:t>
      </w:r>
      <w:r w:rsidR="007442E4">
        <w:rPr>
          <w:rFonts w:asciiTheme="majorBidi" w:hAnsiTheme="majorBidi" w:cstheme="majorBidi"/>
          <w:b/>
          <w:bCs/>
          <w:sz w:val="20"/>
          <w:szCs w:val="20"/>
        </w:rPr>
        <w:t>Processing</w:t>
      </w:r>
      <w:r w:rsidR="006E184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Algorithms 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C289D">
        <w:rPr>
          <w:rFonts w:asciiTheme="majorBidi" w:hAnsiTheme="majorBidi" w:cstheme="majorBidi"/>
          <w:sz w:val="20"/>
          <w:szCs w:val="20"/>
        </w:rPr>
        <w:t>Pan–Tompkins algorithm</w:t>
      </w:r>
      <w:r w:rsidR="00AB7EB8">
        <w:rPr>
          <w:rFonts w:asciiTheme="majorBidi" w:hAnsiTheme="majorBidi" w:cstheme="majorBidi"/>
          <w:sz w:val="20"/>
          <w:szCs w:val="20"/>
        </w:rPr>
        <w:t xml:space="preserve"> </w:t>
      </w:r>
      <w:r w:rsidR="00F61DA7">
        <w:rPr>
          <w:rFonts w:asciiTheme="majorBidi" w:hAnsiTheme="majorBidi" w:cstheme="majorBidi"/>
          <w:sz w:val="20"/>
          <w:szCs w:val="20"/>
        </w:rPr>
        <w:t>in</w:t>
      </w:r>
      <w:r w:rsidR="00AB7EB8">
        <w:rPr>
          <w:rFonts w:asciiTheme="majorBidi" w:hAnsiTheme="majorBidi" w:cstheme="majorBidi"/>
          <w:sz w:val="20"/>
          <w:szCs w:val="20"/>
        </w:rPr>
        <w:t xml:space="preserve"> M</w:t>
      </w:r>
      <w:r w:rsidR="00D37402">
        <w:rPr>
          <w:rFonts w:asciiTheme="majorBidi" w:hAnsiTheme="majorBidi" w:cstheme="majorBidi"/>
          <w:sz w:val="20"/>
          <w:szCs w:val="20"/>
        </w:rPr>
        <w:t>ATLAB</w:t>
      </w:r>
    </w:p>
    <w:p w14:paraId="71FE8FDB" w14:textId="09289E5E" w:rsidR="00A24197" w:rsidRPr="00A24197" w:rsidRDefault="00A24197" w:rsidP="00A24197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Data Structures - </w:t>
      </w:r>
      <w:r w:rsidRPr="00123118">
        <w:rPr>
          <w:rFonts w:asciiTheme="majorBidi" w:hAnsiTheme="majorBidi" w:cstheme="majorBidi"/>
          <w:sz w:val="20"/>
          <w:szCs w:val="20"/>
        </w:rPr>
        <w:t>singly, doubly, circular</w:t>
      </w:r>
      <w:r>
        <w:rPr>
          <w:rFonts w:asciiTheme="majorBidi" w:hAnsiTheme="majorBidi" w:cstheme="majorBidi"/>
          <w:sz w:val="20"/>
          <w:szCs w:val="20"/>
        </w:rPr>
        <w:t xml:space="preserve"> array based and pointer based</w:t>
      </w:r>
      <w:r w:rsidRPr="00123118">
        <w:rPr>
          <w:rFonts w:asciiTheme="majorBidi" w:hAnsiTheme="majorBidi" w:cstheme="majorBidi"/>
          <w:sz w:val="20"/>
          <w:szCs w:val="20"/>
        </w:rPr>
        <w:t xml:space="preserve"> linked list</w:t>
      </w:r>
      <w:r>
        <w:rPr>
          <w:rFonts w:asciiTheme="majorBidi" w:hAnsiTheme="majorBidi" w:cstheme="majorBidi"/>
          <w:sz w:val="20"/>
          <w:szCs w:val="20"/>
        </w:rPr>
        <w:t>, stack, and queue; binary, binomial and Fibonacci heap; d</w:t>
      </w:r>
      <w:r w:rsidRPr="005B02C5">
        <w:rPr>
          <w:rFonts w:asciiTheme="majorBidi" w:hAnsiTheme="majorBidi" w:cstheme="majorBidi"/>
          <w:sz w:val="20"/>
          <w:szCs w:val="20"/>
        </w:rPr>
        <w:t>isjoint-set forests</w:t>
      </w:r>
      <w:r>
        <w:rPr>
          <w:rFonts w:asciiTheme="majorBidi" w:hAnsiTheme="majorBidi" w:cstheme="majorBidi"/>
          <w:sz w:val="20"/>
          <w:szCs w:val="20"/>
        </w:rPr>
        <w:t>; binary search tree; adjacent matrix and adjacent link list graph</w:t>
      </w:r>
      <w:r w:rsidR="00896E2A">
        <w:rPr>
          <w:rFonts w:asciiTheme="majorBidi" w:hAnsiTheme="majorBidi" w:cstheme="majorBidi"/>
          <w:sz w:val="20"/>
          <w:szCs w:val="20"/>
        </w:rPr>
        <w:t xml:space="preserve"> </w:t>
      </w:r>
      <w:r w:rsidR="000D5AAC">
        <w:rPr>
          <w:rFonts w:asciiTheme="majorBidi" w:hAnsiTheme="majorBidi" w:cstheme="majorBidi"/>
          <w:sz w:val="20"/>
          <w:szCs w:val="20"/>
        </w:rPr>
        <w:t>in</w:t>
      </w:r>
      <w:r w:rsidR="00896E2A">
        <w:rPr>
          <w:rFonts w:asciiTheme="majorBidi" w:hAnsiTheme="majorBidi" w:cstheme="majorBidi"/>
          <w:sz w:val="20"/>
          <w:szCs w:val="20"/>
        </w:rPr>
        <w:t xml:space="preserve"> C#</w:t>
      </w:r>
    </w:p>
    <w:p w14:paraId="70EA1F70" w14:textId="77777777" w:rsidR="002A3B66" w:rsidRPr="00104060" w:rsidRDefault="002A3B66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04060">
        <w:rPr>
          <w:rFonts w:asciiTheme="majorBidi" w:hAnsiTheme="majorBidi" w:cstheme="majorBidi"/>
          <w:b/>
          <w:bCs/>
          <w:color w:val="4472C4" w:themeColor="accent1"/>
          <w:szCs w:val="22"/>
        </w:rPr>
        <w:t>Languages</w:t>
      </w:r>
    </w:p>
    <w:p w14:paraId="60C50658" w14:textId="77777777" w:rsidR="002A3B66" w:rsidRPr="00C42E7B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77C58E1E" w14:textId="4FEE35FA" w:rsidR="002A3B66" w:rsidRPr="002A3B66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iBT: Total 93, Reading 28, Listening 21, Speaking 22, Writing 22, April 01, 2023</w:t>
      </w:r>
    </w:p>
    <w:p w14:paraId="45AA0413" w14:textId="6926277B" w:rsidR="00076795" w:rsidRPr="00184B29" w:rsidRDefault="00076795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84B29">
        <w:rPr>
          <w:rFonts w:asciiTheme="majorBidi" w:hAnsiTheme="majorBidi" w:cstheme="majorBidi"/>
          <w:b/>
          <w:bCs/>
          <w:color w:val="4472C4" w:themeColor="accent1"/>
          <w:szCs w:val="22"/>
        </w:rPr>
        <w:t>Publications</w:t>
      </w:r>
    </w:p>
    <w:p w14:paraId="63A59FE0" w14:textId="77669A30" w:rsidR="007647F7" w:rsidRPr="007647F7" w:rsidRDefault="007647F7" w:rsidP="007647F7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B6B61">
        <w:rPr>
          <w:rFonts w:asciiTheme="majorBidi" w:hAnsiTheme="majorBidi" w:cstheme="majorBidi"/>
          <w:sz w:val="20"/>
          <w:szCs w:val="20"/>
        </w:rPr>
        <w:t>, S. Jalili, "</w:t>
      </w:r>
      <w:r w:rsidRPr="00876293">
        <w:rPr>
          <w:rFonts w:asciiTheme="majorBidi" w:hAnsiTheme="majorBidi" w:cstheme="majorBidi"/>
          <w:sz w:val="20"/>
          <w:szCs w:val="20"/>
        </w:rPr>
        <w:t>FrMi: Fault-revealing Mutant Identification using Killability Severity</w:t>
      </w:r>
      <w:r w:rsidRPr="00DB6B61">
        <w:rPr>
          <w:rFonts w:asciiTheme="majorBidi" w:hAnsiTheme="majorBidi" w:cstheme="majorBidi"/>
          <w:sz w:val="20"/>
          <w:szCs w:val="20"/>
        </w:rPr>
        <w:t>,"</w:t>
      </w:r>
      <w:r w:rsidR="00C9047A">
        <w:rPr>
          <w:rFonts w:asciiTheme="majorBidi" w:hAnsiTheme="majorBidi" w:cstheme="majorBidi"/>
          <w:sz w:val="20"/>
          <w:szCs w:val="20"/>
        </w:rPr>
        <w:t xml:space="preserve"> </w:t>
      </w:r>
      <w:r w:rsidR="008228F3">
        <w:rPr>
          <w:rFonts w:asciiTheme="majorBidi" w:hAnsiTheme="majorBidi" w:cstheme="majorBidi"/>
          <w:sz w:val="20"/>
          <w:szCs w:val="20"/>
        </w:rPr>
        <w:t xml:space="preserve">en, </w:t>
      </w:r>
      <w:r w:rsidRPr="00DB6B61">
        <w:rPr>
          <w:rFonts w:asciiTheme="majorBidi" w:hAnsiTheme="majorBidi" w:cstheme="majorBidi"/>
          <w:sz w:val="20"/>
          <w:szCs w:val="20"/>
        </w:rPr>
        <w:t xml:space="preserve">Information and Software Technology, </w:t>
      </w:r>
      <w:r w:rsidR="005A1512">
        <w:rPr>
          <w:rFonts w:asciiTheme="majorBidi" w:hAnsiTheme="majorBidi" w:cstheme="majorBidi"/>
          <w:sz w:val="20"/>
          <w:szCs w:val="20"/>
        </w:rPr>
        <w:t>In Press</w:t>
      </w:r>
      <w:r w:rsidRPr="00DB6B61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3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75EC5FC" w14:textId="7C2D1CED" w:rsidR="0025072C" w:rsidRPr="00A81EBC" w:rsidRDefault="0025072C" w:rsidP="007647F7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615E7">
        <w:rPr>
          <w:rFonts w:asciiTheme="majorBidi" w:hAnsiTheme="majorBidi" w:cstheme="majorBidi"/>
          <w:sz w:val="20"/>
          <w:szCs w:val="20"/>
        </w:rPr>
        <w:t>, "</w:t>
      </w:r>
      <w:r w:rsidRPr="00CD03F3">
        <w:rPr>
          <w:rFonts w:asciiTheme="majorBidi" w:hAnsiTheme="majorBidi" w:cstheme="majorBidi"/>
          <w:sz w:val="20"/>
          <w:szCs w:val="20"/>
        </w:rPr>
        <w:t>Simpler machine learning models for predicting non-trivial equivalent mutants</w:t>
      </w:r>
      <w:r w:rsidRPr="00D615E7">
        <w:rPr>
          <w:rFonts w:asciiTheme="majorBidi" w:hAnsiTheme="majorBidi" w:cstheme="majorBidi"/>
          <w:sz w:val="20"/>
          <w:szCs w:val="20"/>
        </w:rPr>
        <w:t>,"</w:t>
      </w:r>
      <w:r w:rsidR="00C9047A" w:rsidRPr="00C9047A">
        <w:rPr>
          <w:rFonts w:asciiTheme="majorBidi" w:hAnsiTheme="majorBidi" w:cstheme="majorBidi"/>
          <w:sz w:val="20"/>
          <w:szCs w:val="20"/>
        </w:rPr>
        <w:t xml:space="preserve"> </w:t>
      </w:r>
      <w:r w:rsidR="00C9047A">
        <w:rPr>
          <w:rFonts w:asciiTheme="majorBidi" w:hAnsiTheme="majorBidi" w:cstheme="majorBidi"/>
          <w:sz w:val="20"/>
          <w:szCs w:val="20"/>
        </w:rPr>
        <w:t>en,</w:t>
      </w:r>
      <w:r w:rsidRPr="00D615E7">
        <w:rPr>
          <w:rFonts w:asciiTheme="majorBidi" w:hAnsiTheme="majorBidi" w:cstheme="majorBidi"/>
          <w:sz w:val="20"/>
          <w:szCs w:val="20"/>
        </w:rPr>
        <w:t xml:space="preserve"> The Journal of Systems &amp; Software, </w:t>
      </w:r>
      <w:r w:rsidR="00275CF0" w:rsidRPr="00275CF0">
        <w:rPr>
          <w:rFonts w:asciiTheme="majorBidi" w:hAnsiTheme="majorBidi" w:cstheme="majorBidi"/>
          <w:sz w:val="20"/>
          <w:szCs w:val="20"/>
        </w:rPr>
        <w:t>Under Review</w:t>
      </w:r>
      <w:r w:rsidRPr="00D615E7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4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08EA9CA9" w14:textId="4841F5C2" w:rsid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>, S. Jalili, "A heuristic function for improving the prediction accuracy of fault revealing mutants,"</w:t>
      </w:r>
      <w:r w:rsidR="00D9373F" w:rsidRPr="00D9373F">
        <w:rPr>
          <w:rFonts w:asciiTheme="majorBidi" w:hAnsiTheme="majorBidi" w:cstheme="majorBidi"/>
          <w:sz w:val="20"/>
          <w:szCs w:val="20"/>
        </w:rPr>
        <w:t xml:space="preserve"> </w:t>
      </w:r>
      <w:r w:rsidR="00D9373F">
        <w:rPr>
          <w:rFonts w:asciiTheme="majorBidi" w:hAnsiTheme="majorBidi" w:cstheme="majorBidi"/>
          <w:sz w:val="20"/>
          <w:szCs w:val="20"/>
        </w:rPr>
        <w:t>fa,</w:t>
      </w:r>
      <w:r w:rsidRPr="003C7D41">
        <w:rPr>
          <w:rFonts w:asciiTheme="majorBidi" w:hAnsiTheme="majorBidi" w:cstheme="majorBidi"/>
          <w:sz w:val="20"/>
          <w:szCs w:val="20"/>
        </w:rPr>
        <w:t xml:space="preserve"> in 9th Iranian Joint Congress on Fuzzy and Intelligent Systems,</w:t>
      </w:r>
      <w:r w:rsidR="007126AF">
        <w:rPr>
          <w:rFonts w:asciiTheme="majorBidi" w:hAnsiTheme="majorBidi" w:cstheme="majorBidi"/>
          <w:sz w:val="20"/>
          <w:szCs w:val="20"/>
        </w:rPr>
        <w:t xml:space="preserve"> Published,</w:t>
      </w:r>
      <w:r w:rsidRPr="003C7D41">
        <w:rPr>
          <w:rFonts w:asciiTheme="majorBidi" w:hAnsiTheme="majorBidi" w:cstheme="majorBidi"/>
          <w:sz w:val="20"/>
          <w:szCs w:val="20"/>
        </w:rPr>
        <w:t xml:space="preserve"> 2022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5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71BF16BB" w14:textId="63F59D9E" w:rsidR="0013676F" w:rsidRP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>, S. Jalili, "A method for improving predictive mutation testing that considers the impacts of missing data,"</w:t>
      </w:r>
      <w:r w:rsidR="00A733F7" w:rsidRPr="00A733F7">
        <w:rPr>
          <w:rFonts w:asciiTheme="majorBidi" w:hAnsiTheme="majorBidi" w:cstheme="majorBidi"/>
          <w:sz w:val="20"/>
          <w:szCs w:val="20"/>
        </w:rPr>
        <w:t xml:space="preserve"> </w:t>
      </w:r>
      <w:r w:rsidR="00A733F7">
        <w:rPr>
          <w:rFonts w:asciiTheme="majorBidi" w:hAnsiTheme="majorBidi" w:cstheme="majorBidi"/>
          <w:sz w:val="20"/>
          <w:szCs w:val="20"/>
        </w:rPr>
        <w:t>fa,</w:t>
      </w:r>
      <w:r w:rsidRPr="003C7D41">
        <w:rPr>
          <w:rFonts w:asciiTheme="majorBidi" w:hAnsiTheme="majorBidi" w:cstheme="majorBidi"/>
          <w:sz w:val="20"/>
          <w:szCs w:val="20"/>
        </w:rPr>
        <w:t xml:space="preserve"> in 12th International Conference on Information and Knowledge Technology,</w:t>
      </w:r>
      <w:r w:rsidR="007126AF">
        <w:rPr>
          <w:rFonts w:asciiTheme="majorBidi" w:hAnsiTheme="majorBidi" w:cstheme="majorBidi"/>
          <w:sz w:val="20"/>
          <w:szCs w:val="20"/>
        </w:rPr>
        <w:t xml:space="preserve"> Published,</w:t>
      </w:r>
      <w:r w:rsidRPr="003C7D41">
        <w:rPr>
          <w:rFonts w:asciiTheme="majorBidi" w:hAnsiTheme="majorBidi" w:cstheme="majorBidi"/>
          <w:sz w:val="20"/>
          <w:szCs w:val="20"/>
        </w:rPr>
        <w:t xml:space="preserve"> 2021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6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20BEAB3" w14:textId="12B04C96" w:rsidR="007746FF" w:rsidRPr="00184B29" w:rsidRDefault="00003D41" w:rsidP="00076795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84B29">
        <w:rPr>
          <w:rFonts w:asciiTheme="majorBidi" w:hAnsiTheme="majorBidi" w:cstheme="majorBidi"/>
          <w:b/>
          <w:bCs/>
          <w:color w:val="4472C4" w:themeColor="accent1"/>
          <w:szCs w:val="22"/>
        </w:rPr>
        <w:t>References</w:t>
      </w:r>
    </w:p>
    <w:p w14:paraId="78F0EC46" w14:textId="4805627E" w:rsidR="00A549D1" w:rsidRPr="00420CAA" w:rsidRDefault="0080025B" w:rsidP="0080025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R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eferences </w:t>
      </w:r>
      <w:r>
        <w:rPr>
          <w:rFonts w:asciiTheme="majorBidi" w:hAnsiTheme="majorBidi" w:cstheme="majorBidi"/>
          <w:b/>
          <w:bCs/>
          <w:sz w:val="20"/>
          <w:szCs w:val="20"/>
        </w:rPr>
        <w:t>A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vailable </w:t>
      </w:r>
      <w:r>
        <w:rPr>
          <w:rFonts w:asciiTheme="majorBidi" w:hAnsiTheme="majorBidi" w:cstheme="majorBidi"/>
          <w:b/>
          <w:bCs/>
          <w:sz w:val="20"/>
          <w:szCs w:val="20"/>
        </w:rPr>
        <w:t>U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pon </w:t>
      </w:r>
      <w:r>
        <w:rPr>
          <w:rFonts w:asciiTheme="majorBidi" w:hAnsiTheme="majorBidi" w:cstheme="majorBidi"/>
          <w:b/>
          <w:bCs/>
          <w:sz w:val="20"/>
          <w:szCs w:val="20"/>
        </w:rPr>
        <w:t>R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>equest</w:t>
      </w:r>
    </w:p>
    <w:sectPr w:rsidR="00A549D1" w:rsidRPr="00420CAA" w:rsidSect="00C17FFA">
      <w:headerReference w:type="default" r:id="rId17"/>
      <w:footerReference w:type="default" r:id="rId18"/>
      <w:headerReference w:type="first" r:id="rId19"/>
      <w:pgSz w:w="12240" w:h="15840"/>
      <w:pgMar w:top="720" w:right="432" w:bottom="720" w:left="43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13CEF5" w14:textId="77777777" w:rsidR="00527E38" w:rsidRDefault="00527E38" w:rsidP="003746DD">
      <w:pPr>
        <w:spacing w:after="0" w:line="240" w:lineRule="auto"/>
      </w:pPr>
      <w:r>
        <w:separator/>
      </w:r>
    </w:p>
  </w:endnote>
  <w:endnote w:type="continuationSeparator" w:id="0">
    <w:p w14:paraId="415133BD" w14:textId="77777777" w:rsidR="00527E38" w:rsidRDefault="00527E38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Bidi" w:hAnsiTheme="majorBidi" w:cstheme="majorBidi"/>
        <w:sz w:val="20"/>
        <w:szCs w:val="20"/>
        <w:rtl/>
      </w:rPr>
      <w:id w:val="-1136483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25164" w14:textId="071FE5E2" w:rsidR="003746DD" w:rsidRPr="0042511A" w:rsidRDefault="0042511A" w:rsidP="00633910">
        <w:pPr>
          <w:pStyle w:val="Footer"/>
          <w:rPr>
            <w:rFonts w:asciiTheme="majorBidi" w:hAnsiTheme="majorBidi" w:cstheme="majorBidi"/>
            <w:sz w:val="20"/>
            <w:szCs w:val="20"/>
          </w:rPr>
        </w:pPr>
        <w:r w:rsidRPr="0042511A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42511A">
          <w:rPr>
            <w:rFonts w:asciiTheme="majorBidi" w:hAnsiTheme="majorBidi" w:cstheme="majorBidi"/>
            <w:sz w:val="20"/>
            <w:szCs w:val="20"/>
          </w:rPr>
          <w:instrText xml:space="preserve"> PAGE   \* MERGEFORMAT </w:instrText>
        </w:r>
        <w:r w:rsidRPr="0042511A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B30698">
          <w:rPr>
            <w:rFonts w:asciiTheme="majorBidi" w:hAnsiTheme="majorBidi" w:cstheme="majorBidi"/>
            <w:noProof/>
            <w:sz w:val="20"/>
            <w:szCs w:val="20"/>
            <w:rtl/>
          </w:rPr>
          <w:t>2</w:t>
        </w:r>
        <w:r w:rsidRPr="0042511A">
          <w:rPr>
            <w:rFonts w:asciiTheme="majorBidi" w:hAnsiTheme="majorBidi" w:cstheme="majorBid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E19B8D" w14:textId="77777777" w:rsidR="00527E38" w:rsidRDefault="00527E38" w:rsidP="003746DD">
      <w:pPr>
        <w:spacing w:after="0" w:line="240" w:lineRule="auto"/>
      </w:pPr>
      <w:r>
        <w:separator/>
      </w:r>
    </w:p>
  </w:footnote>
  <w:footnote w:type="continuationSeparator" w:id="0">
    <w:p w14:paraId="4848F662" w14:textId="77777777" w:rsidR="00527E38" w:rsidRDefault="00527E38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7C774" w14:textId="77777777" w:rsidR="00633910" w:rsidRDefault="00633910" w:rsidP="00633910">
    <w:pP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087B6BEF" w14:textId="4F161DD4" w:rsidR="00633910" w:rsidRPr="00275E80" w:rsidRDefault="00000000" w:rsidP="00633910">
    <w:pPr>
      <w:pBdr>
        <w:bottom w:val="single" w:sz="6" w:space="1" w:color="auto"/>
      </w:pBdr>
      <w:bidi w:val="0"/>
      <w:spacing w:line="276" w:lineRule="auto"/>
      <w:rPr>
        <w:rStyle w:val="Hyperlink"/>
        <w:rFonts w:asciiTheme="majorBidi" w:hAnsiTheme="majorBidi" w:cstheme="majorBidi"/>
        <w:sz w:val="18"/>
        <w:szCs w:val="18"/>
      </w:rPr>
    </w:pPr>
    <w:hyperlink r:id="rId1" w:history="1">
      <w:r w:rsidR="00F127D3">
        <w:rPr>
          <w:rStyle w:val="Hyperlink"/>
          <w:rFonts w:asciiTheme="majorBidi" w:hAnsiTheme="majorBidi" w:cstheme="majorBidi"/>
          <w:sz w:val="18"/>
          <w:szCs w:val="18"/>
        </w:rPr>
        <w:t>Website</w:t>
      </w:r>
    </w:hyperlink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</w:t>
    </w:r>
    <w:hyperlink r:id="rId2" w:history="1">
      <w:r w:rsidR="00F127D3">
        <w:rPr>
          <w:rStyle w:val="Hyperlink"/>
          <w:rFonts w:asciiTheme="majorBidi" w:hAnsiTheme="majorBidi" w:cstheme="majorBidi"/>
          <w:sz w:val="18"/>
          <w:szCs w:val="18"/>
        </w:rPr>
        <w:t>G</w:t>
      </w:r>
      <w:r w:rsidR="00F127D3" w:rsidRPr="00FD5BA3">
        <w:rPr>
          <w:rStyle w:val="Hyperlink"/>
          <w:rFonts w:asciiTheme="majorBidi" w:hAnsiTheme="majorBidi" w:cstheme="majorBidi"/>
          <w:sz w:val="18"/>
          <w:szCs w:val="18"/>
        </w:rPr>
        <w:t>ithub</w:t>
      </w:r>
    </w:hyperlink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E</w:t>
    </w:r>
    <w:r w:rsidR="00633910" w:rsidRPr="00275E80">
      <w:rPr>
        <w:rFonts w:asciiTheme="majorBidi" w:hAnsiTheme="majorBidi" w:cstheme="majorBidi"/>
        <w:sz w:val="18"/>
        <w:szCs w:val="18"/>
      </w:rPr>
      <w:t xml:space="preserve">mail: </w:t>
    </w:r>
    <w:hyperlink r:id="rId3" w:history="1">
      <w:r w:rsidR="00633910"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 w:rsidR="00AB5339">
      <w:rPr>
        <w:rFonts w:asciiTheme="majorBidi" w:hAnsiTheme="majorBidi" w:cstheme="majorBidi"/>
        <w:sz w:val="18"/>
        <w:szCs w:val="18"/>
      </w:rPr>
      <w:t xml:space="preserve"> </w:t>
    </w:r>
    <w:r w:rsidR="00A937D3">
      <w:rPr>
        <w:rFonts w:asciiTheme="majorBidi" w:hAnsiTheme="majorBidi" w:cstheme="majorBidi"/>
        <w:sz w:val="18"/>
        <w:szCs w:val="18"/>
      </w:rPr>
      <w:t xml:space="preserve"> </w:t>
    </w:r>
    <w:r w:rsidR="00633910"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C13"/>
    <w:multiLevelType w:val="hybridMultilevel"/>
    <w:tmpl w:val="73AC00BA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90D55"/>
    <w:multiLevelType w:val="hybridMultilevel"/>
    <w:tmpl w:val="6C72B3A4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2478DD"/>
    <w:multiLevelType w:val="hybridMultilevel"/>
    <w:tmpl w:val="9C587A3A"/>
    <w:lvl w:ilvl="0" w:tplc="64324E38">
      <w:start w:val="1"/>
      <w:numFmt w:val="bullet"/>
      <w:suff w:val="space"/>
      <w:lvlText w:val=""/>
      <w:lvlJc w:val="left"/>
      <w:pPr>
        <w:ind w:left="79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5673D3"/>
    <w:multiLevelType w:val="hybridMultilevel"/>
    <w:tmpl w:val="5E846398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B77174"/>
    <w:multiLevelType w:val="hybridMultilevel"/>
    <w:tmpl w:val="5F04ADD2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469309">
    <w:abstractNumId w:val="9"/>
  </w:num>
  <w:num w:numId="2" w16cid:durableId="1605726445">
    <w:abstractNumId w:val="12"/>
  </w:num>
  <w:num w:numId="3" w16cid:durableId="456142035">
    <w:abstractNumId w:val="11"/>
  </w:num>
  <w:num w:numId="4" w16cid:durableId="1706977333">
    <w:abstractNumId w:val="16"/>
  </w:num>
  <w:num w:numId="5" w16cid:durableId="1409110257">
    <w:abstractNumId w:val="10"/>
  </w:num>
  <w:num w:numId="6" w16cid:durableId="922228507">
    <w:abstractNumId w:val="15"/>
  </w:num>
  <w:num w:numId="7" w16cid:durableId="844176067">
    <w:abstractNumId w:val="22"/>
  </w:num>
  <w:num w:numId="8" w16cid:durableId="1530727468">
    <w:abstractNumId w:val="4"/>
  </w:num>
  <w:num w:numId="9" w16cid:durableId="920484238">
    <w:abstractNumId w:val="24"/>
  </w:num>
  <w:num w:numId="10" w16cid:durableId="779186604">
    <w:abstractNumId w:val="23"/>
  </w:num>
  <w:num w:numId="11" w16cid:durableId="1306467724">
    <w:abstractNumId w:val="21"/>
  </w:num>
  <w:num w:numId="12" w16cid:durableId="831414887">
    <w:abstractNumId w:val="18"/>
  </w:num>
  <w:num w:numId="13" w16cid:durableId="1411350512">
    <w:abstractNumId w:val="5"/>
  </w:num>
  <w:num w:numId="14" w16cid:durableId="661541907">
    <w:abstractNumId w:val="19"/>
  </w:num>
  <w:num w:numId="15" w16cid:durableId="1248003212">
    <w:abstractNumId w:val="20"/>
  </w:num>
  <w:num w:numId="16" w16cid:durableId="585960589">
    <w:abstractNumId w:val="0"/>
  </w:num>
  <w:num w:numId="17" w16cid:durableId="921569465">
    <w:abstractNumId w:val="13"/>
  </w:num>
  <w:num w:numId="18" w16cid:durableId="1905606964">
    <w:abstractNumId w:val="2"/>
  </w:num>
  <w:num w:numId="19" w16cid:durableId="2062973937">
    <w:abstractNumId w:val="7"/>
  </w:num>
  <w:num w:numId="20" w16cid:durableId="1242174522">
    <w:abstractNumId w:val="14"/>
  </w:num>
  <w:num w:numId="21" w16cid:durableId="963315300">
    <w:abstractNumId w:val="8"/>
  </w:num>
  <w:num w:numId="22" w16cid:durableId="1765569522">
    <w:abstractNumId w:val="1"/>
  </w:num>
  <w:num w:numId="23" w16cid:durableId="247082022">
    <w:abstractNumId w:val="17"/>
  </w:num>
  <w:num w:numId="24" w16cid:durableId="2036075914">
    <w:abstractNumId w:val="3"/>
  </w:num>
  <w:num w:numId="25" w16cid:durableId="6715661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69FC"/>
    <w:rsid w:val="00007AD5"/>
    <w:rsid w:val="00010FA0"/>
    <w:rsid w:val="0001121B"/>
    <w:rsid w:val="0001154B"/>
    <w:rsid w:val="00013945"/>
    <w:rsid w:val="00013F69"/>
    <w:rsid w:val="00016044"/>
    <w:rsid w:val="000164E8"/>
    <w:rsid w:val="000178D4"/>
    <w:rsid w:val="0002508A"/>
    <w:rsid w:val="000252E2"/>
    <w:rsid w:val="00025FC0"/>
    <w:rsid w:val="00027149"/>
    <w:rsid w:val="000272D5"/>
    <w:rsid w:val="000274C0"/>
    <w:rsid w:val="00027935"/>
    <w:rsid w:val="00027BF7"/>
    <w:rsid w:val="000300AD"/>
    <w:rsid w:val="000316AF"/>
    <w:rsid w:val="000325F7"/>
    <w:rsid w:val="00032A24"/>
    <w:rsid w:val="000339A4"/>
    <w:rsid w:val="00034850"/>
    <w:rsid w:val="00034EA8"/>
    <w:rsid w:val="00035339"/>
    <w:rsid w:val="00037D70"/>
    <w:rsid w:val="000414DC"/>
    <w:rsid w:val="00043208"/>
    <w:rsid w:val="00043BA6"/>
    <w:rsid w:val="00043EA2"/>
    <w:rsid w:val="00044D6F"/>
    <w:rsid w:val="00045185"/>
    <w:rsid w:val="00045DA3"/>
    <w:rsid w:val="0004776A"/>
    <w:rsid w:val="000500A6"/>
    <w:rsid w:val="000520CB"/>
    <w:rsid w:val="0005270A"/>
    <w:rsid w:val="00053E4E"/>
    <w:rsid w:val="000543A7"/>
    <w:rsid w:val="00054C45"/>
    <w:rsid w:val="00055B8E"/>
    <w:rsid w:val="00055EFB"/>
    <w:rsid w:val="00061F31"/>
    <w:rsid w:val="00062240"/>
    <w:rsid w:val="00062C12"/>
    <w:rsid w:val="00063039"/>
    <w:rsid w:val="0006676E"/>
    <w:rsid w:val="00072D84"/>
    <w:rsid w:val="00073542"/>
    <w:rsid w:val="0007524A"/>
    <w:rsid w:val="0007538D"/>
    <w:rsid w:val="00076795"/>
    <w:rsid w:val="00076BCD"/>
    <w:rsid w:val="000773DD"/>
    <w:rsid w:val="00077EB1"/>
    <w:rsid w:val="00080DB2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7D1B"/>
    <w:rsid w:val="00097F16"/>
    <w:rsid w:val="000A0AEC"/>
    <w:rsid w:val="000A1B83"/>
    <w:rsid w:val="000A3138"/>
    <w:rsid w:val="000A34BF"/>
    <w:rsid w:val="000A3B93"/>
    <w:rsid w:val="000A4462"/>
    <w:rsid w:val="000A4785"/>
    <w:rsid w:val="000A4C91"/>
    <w:rsid w:val="000A4D35"/>
    <w:rsid w:val="000A4DB9"/>
    <w:rsid w:val="000A69FF"/>
    <w:rsid w:val="000A7FB6"/>
    <w:rsid w:val="000A7FE1"/>
    <w:rsid w:val="000B0B39"/>
    <w:rsid w:val="000B1ADE"/>
    <w:rsid w:val="000B2940"/>
    <w:rsid w:val="000B2EEF"/>
    <w:rsid w:val="000B3D77"/>
    <w:rsid w:val="000B4123"/>
    <w:rsid w:val="000B415C"/>
    <w:rsid w:val="000B4833"/>
    <w:rsid w:val="000B5288"/>
    <w:rsid w:val="000B646D"/>
    <w:rsid w:val="000B6956"/>
    <w:rsid w:val="000C01AD"/>
    <w:rsid w:val="000C07EE"/>
    <w:rsid w:val="000C19FD"/>
    <w:rsid w:val="000C289D"/>
    <w:rsid w:val="000C3CEF"/>
    <w:rsid w:val="000C5C5B"/>
    <w:rsid w:val="000D012F"/>
    <w:rsid w:val="000D0241"/>
    <w:rsid w:val="000D13E1"/>
    <w:rsid w:val="000D1549"/>
    <w:rsid w:val="000D162A"/>
    <w:rsid w:val="000D21D5"/>
    <w:rsid w:val="000D3356"/>
    <w:rsid w:val="000D43CA"/>
    <w:rsid w:val="000D4F51"/>
    <w:rsid w:val="000D54E3"/>
    <w:rsid w:val="000D5AAC"/>
    <w:rsid w:val="000E0207"/>
    <w:rsid w:val="000E0FE3"/>
    <w:rsid w:val="000E15C7"/>
    <w:rsid w:val="000E2AA7"/>
    <w:rsid w:val="000E2C9E"/>
    <w:rsid w:val="000E77FA"/>
    <w:rsid w:val="000F1030"/>
    <w:rsid w:val="000F25EE"/>
    <w:rsid w:val="000F2861"/>
    <w:rsid w:val="000F7C0F"/>
    <w:rsid w:val="000F7FD2"/>
    <w:rsid w:val="001018A8"/>
    <w:rsid w:val="00104060"/>
    <w:rsid w:val="0010627E"/>
    <w:rsid w:val="0011004B"/>
    <w:rsid w:val="001106EE"/>
    <w:rsid w:val="001108FE"/>
    <w:rsid w:val="001113E6"/>
    <w:rsid w:val="00113E3F"/>
    <w:rsid w:val="0011421D"/>
    <w:rsid w:val="00114F14"/>
    <w:rsid w:val="0011512A"/>
    <w:rsid w:val="00117187"/>
    <w:rsid w:val="00117885"/>
    <w:rsid w:val="00117DEF"/>
    <w:rsid w:val="00120B23"/>
    <w:rsid w:val="001217F0"/>
    <w:rsid w:val="00121B11"/>
    <w:rsid w:val="00121DE4"/>
    <w:rsid w:val="0012279B"/>
    <w:rsid w:val="00123118"/>
    <w:rsid w:val="0012384A"/>
    <w:rsid w:val="00131D5C"/>
    <w:rsid w:val="00133659"/>
    <w:rsid w:val="00135859"/>
    <w:rsid w:val="0013599B"/>
    <w:rsid w:val="0013654F"/>
    <w:rsid w:val="0013676F"/>
    <w:rsid w:val="0013741A"/>
    <w:rsid w:val="00142CE0"/>
    <w:rsid w:val="001435DA"/>
    <w:rsid w:val="0014389D"/>
    <w:rsid w:val="001455B7"/>
    <w:rsid w:val="00146B80"/>
    <w:rsid w:val="00152CBB"/>
    <w:rsid w:val="00153ABB"/>
    <w:rsid w:val="00154AF8"/>
    <w:rsid w:val="00155F23"/>
    <w:rsid w:val="00156F8B"/>
    <w:rsid w:val="001627A2"/>
    <w:rsid w:val="0016293D"/>
    <w:rsid w:val="00162B1B"/>
    <w:rsid w:val="001639EF"/>
    <w:rsid w:val="00164112"/>
    <w:rsid w:val="001641D6"/>
    <w:rsid w:val="00164C6C"/>
    <w:rsid w:val="00164ED1"/>
    <w:rsid w:val="00165A38"/>
    <w:rsid w:val="00166006"/>
    <w:rsid w:val="001662A5"/>
    <w:rsid w:val="00166AA2"/>
    <w:rsid w:val="0016719E"/>
    <w:rsid w:val="001676F1"/>
    <w:rsid w:val="00171E61"/>
    <w:rsid w:val="00171EB9"/>
    <w:rsid w:val="0018066F"/>
    <w:rsid w:val="001839EC"/>
    <w:rsid w:val="00183BF7"/>
    <w:rsid w:val="001846EF"/>
    <w:rsid w:val="00184B29"/>
    <w:rsid w:val="0018601E"/>
    <w:rsid w:val="00186022"/>
    <w:rsid w:val="00186DC5"/>
    <w:rsid w:val="0019018F"/>
    <w:rsid w:val="001910BB"/>
    <w:rsid w:val="001919DD"/>
    <w:rsid w:val="00193214"/>
    <w:rsid w:val="00193BC4"/>
    <w:rsid w:val="00195679"/>
    <w:rsid w:val="001956D6"/>
    <w:rsid w:val="00195C4D"/>
    <w:rsid w:val="00196CBC"/>
    <w:rsid w:val="00196E71"/>
    <w:rsid w:val="00197D37"/>
    <w:rsid w:val="001A04CE"/>
    <w:rsid w:val="001A0721"/>
    <w:rsid w:val="001A2782"/>
    <w:rsid w:val="001A3042"/>
    <w:rsid w:val="001A3D9E"/>
    <w:rsid w:val="001A43BC"/>
    <w:rsid w:val="001A480E"/>
    <w:rsid w:val="001A605A"/>
    <w:rsid w:val="001A6B2D"/>
    <w:rsid w:val="001B310F"/>
    <w:rsid w:val="001B326D"/>
    <w:rsid w:val="001B48E9"/>
    <w:rsid w:val="001B568B"/>
    <w:rsid w:val="001B6B8C"/>
    <w:rsid w:val="001B7E2F"/>
    <w:rsid w:val="001C0226"/>
    <w:rsid w:val="001C3C73"/>
    <w:rsid w:val="001C4601"/>
    <w:rsid w:val="001C4A84"/>
    <w:rsid w:val="001C5832"/>
    <w:rsid w:val="001C5F0E"/>
    <w:rsid w:val="001C6E71"/>
    <w:rsid w:val="001C764E"/>
    <w:rsid w:val="001C7E7B"/>
    <w:rsid w:val="001D1FF1"/>
    <w:rsid w:val="001D3180"/>
    <w:rsid w:val="001D35AE"/>
    <w:rsid w:val="001D3923"/>
    <w:rsid w:val="001D4131"/>
    <w:rsid w:val="001D65B8"/>
    <w:rsid w:val="001D65BC"/>
    <w:rsid w:val="001D69FF"/>
    <w:rsid w:val="001E03D3"/>
    <w:rsid w:val="001E2DB5"/>
    <w:rsid w:val="001E392F"/>
    <w:rsid w:val="001E4714"/>
    <w:rsid w:val="001E6949"/>
    <w:rsid w:val="001E73A5"/>
    <w:rsid w:val="001E7784"/>
    <w:rsid w:val="001F14A1"/>
    <w:rsid w:val="001F15F6"/>
    <w:rsid w:val="001F1F4E"/>
    <w:rsid w:val="001F4669"/>
    <w:rsid w:val="001F4B8D"/>
    <w:rsid w:val="001F67AA"/>
    <w:rsid w:val="001F7C5B"/>
    <w:rsid w:val="00200A87"/>
    <w:rsid w:val="00203350"/>
    <w:rsid w:val="00203915"/>
    <w:rsid w:val="00203FB7"/>
    <w:rsid w:val="002042ED"/>
    <w:rsid w:val="00204A3A"/>
    <w:rsid w:val="00207E71"/>
    <w:rsid w:val="002124CF"/>
    <w:rsid w:val="00212960"/>
    <w:rsid w:val="00212DA9"/>
    <w:rsid w:val="002151FA"/>
    <w:rsid w:val="0021534C"/>
    <w:rsid w:val="0021669C"/>
    <w:rsid w:val="00216CD5"/>
    <w:rsid w:val="002179EF"/>
    <w:rsid w:val="00221820"/>
    <w:rsid w:val="00221884"/>
    <w:rsid w:val="00222C1A"/>
    <w:rsid w:val="00224AB3"/>
    <w:rsid w:val="00226940"/>
    <w:rsid w:val="002275E0"/>
    <w:rsid w:val="00227AD5"/>
    <w:rsid w:val="00230053"/>
    <w:rsid w:val="002306F4"/>
    <w:rsid w:val="00230D2A"/>
    <w:rsid w:val="0023678E"/>
    <w:rsid w:val="00237C30"/>
    <w:rsid w:val="0024008F"/>
    <w:rsid w:val="002409AF"/>
    <w:rsid w:val="002410C0"/>
    <w:rsid w:val="00241820"/>
    <w:rsid w:val="00243466"/>
    <w:rsid w:val="002462C0"/>
    <w:rsid w:val="0024692A"/>
    <w:rsid w:val="00246A09"/>
    <w:rsid w:val="00247A66"/>
    <w:rsid w:val="0025072C"/>
    <w:rsid w:val="00251EC1"/>
    <w:rsid w:val="00252C43"/>
    <w:rsid w:val="002545B2"/>
    <w:rsid w:val="002548B1"/>
    <w:rsid w:val="0025630C"/>
    <w:rsid w:val="0026152F"/>
    <w:rsid w:val="0026271F"/>
    <w:rsid w:val="0026279C"/>
    <w:rsid w:val="00265F51"/>
    <w:rsid w:val="0026657C"/>
    <w:rsid w:val="00267B5C"/>
    <w:rsid w:val="00267FFD"/>
    <w:rsid w:val="00270CE7"/>
    <w:rsid w:val="002741B5"/>
    <w:rsid w:val="002751DC"/>
    <w:rsid w:val="00275499"/>
    <w:rsid w:val="00275CF0"/>
    <w:rsid w:val="00275E80"/>
    <w:rsid w:val="002761F6"/>
    <w:rsid w:val="0027661C"/>
    <w:rsid w:val="0027795F"/>
    <w:rsid w:val="00277F57"/>
    <w:rsid w:val="002803A8"/>
    <w:rsid w:val="00280E45"/>
    <w:rsid w:val="002827E8"/>
    <w:rsid w:val="00286109"/>
    <w:rsid w:val="00286E4C"/>
    <w:rsid w:val="00287DEE"/>
    <w:rsid w:val="0029307C"/>
    <w:rsid w:val="002930D3"/>
    <w:rsid w:val="0029368B"/>
    <w:rsid w:val="00294CD6"/>
    <w:rsid w:val="00295251"/>
    <w:rsid w:val="0029724F"/>
    <w:rsid w:val="002972BE"/>
    <w:rsid w:val="00297DCE"/>
    <w:rsid w:val="002A0713"/>
    <w:rsid w:val="002A225A"/>
    <w:rsid w:val="002A3B66"/>
    <w:rsid w:val="002A4484"/>
    <w:rsid w:val="002A4B3C"/>
    <w:rsid w:val="002A68AF"/>
    <w:rsid w:val="002A74B7"/>
    <w:rsid w:val="002B1D96"/>
    <w:rsid w:val="002B1E94"/>
    <w:rsid w:val="002B23A4"/>
    <w:rsid w:val="002B3575"/>
    <w:rsid w:val="002B40C5"/>
    <w:rsid w:val="002B4EAE"/>
    <w:rsid w:val="002B55AF"/>
    <w:rsid w:val="002B7B90"/>
    <w:rsid w:val="002C029E"/>
    <w:rsid w:val="002C553F"/>
    <w:rsid w:val="002C5D0A"/>
    <w:rsid w:val="002C61E5"/>
    <w:rsid w:val="002C6658"/>
    <w:rsid w:val="002C6B58"/>
    <w:rsid w:val="002C7C2A"/>
    <w:rsid w:val="002D2ACD"/>
    <w:rsid w:val="002D3BA0"/>
    <w:rsid w:val="002D4DA4"/>
    <w:rsid w:val="002D4F9B"/>
    <w:rsid w:val="002D52E6"/>
    <w:rsid w:val="002D66AA"/>
    <w:rsid w:val="002E0187"/>
    <w:rsid w:val="002E039E"/>
    <w:rsid w:val="002E19B3"/>
    <w:rsid w:val="002E2D29"/>
    <w:rsid w:val="002E3B1D"/>
    <w:rsid w:val="002E5B9F"/>
    <w:rsid w:val="002E61A8"/>
    <w:rsid w:val="002E6D23"/>
    <w:rsid w:val="002E74CB"/>
    <w:rsid w:val="002E7B28"/>
    <w:rsid w:val="002F1737"/>
    <w:rsid w:val="002F1EA4"/>
    <w:rsid w:val="002F3068"/>
    <w:rsid w:val="002F34BF"/>
    <w:rsid w:val="002F386F"/>
    <w:rsid w:val="002F5F50"/>
    <w:rsid w:val="00301255"/>
    <w:rsid w:val="00302DA2"/>
    <w:rsid w:val="003036B8"/>
    <w:rsid w:val="00303720"/>
    <w:rsid w:val="003038B2"/>
    <w:rsid w:val="00304DFC"/>
    <w:rsid w:val="00304E27"/>
    <w:rsid w:val="00307745"/>
    <w:rsid w:val="00307798"/>
    <w:rsid w:val="003118D6"/>
    <w:rsid w:val="00315BD5"/>
    <w:rsid w:val="00320B4D"/>
    <w:rsid w:val="00321315"/>
    <w:rsid w:val="00321749"/>
    <w:rsid w:val="00323B07"/>
    <w:rsid w:val="00323F53"/>
    <w:rsid w:val="0032695F"/>
    <w:rsid w:val="00326A4F"/>
    <w:rsid w:val="00327D2B"/>
    <w:rsid w:val="00330A26"/>
    <w:rsid w:val="003314D0"/>
    <w:rsid w:val="0033254E"/>
    <w:rsid w:val="00334484"/>
    <w:rsid w:val="003350DE"/>
    <w:rsid w:val="0033717F"/>
    <w:rsid w:val="00340071"/>
    <w:rsid w:val="0034104D"/>
    <w:rsid w:val="00341678"/>
    <w:rsid w:val="003420C5"/>
    <w:rsid w:val="003460FC"/>
    <w:rsid w:val="0034626A"/>
    <w:rsid w:val="00350DF0"/>
    <w:rsid w:val="0035163E"/>
    <w:rsid w:val="00351B96"/>
    <w:rsid w:val="00352AB5"/>
    <w:rsid w:val="00352C7D"/>
    <w:rsid w:val="00353970"/>
    <w:rsid w:val="00361420"/>
    <w:rsid w:val="00361446"/>
    <w:rsid w:val="00362343"/>
    <w:rsid w:val="003650F8"/>
    <w:rsid w:val="0036570B"/>
    <w:rsid w:val="003672D1"/>
    <w:rsid w:val="0037168C"/>
    <w:rsid w:val="0037325F"/>
    <w:rsid w:val="0037431A"/>
    <w:rsid w:val="003746DD"/>
    <w:rsid w:val="00375804"/>
    <w:rsid w:val="00375FB6"/>
    <w:rsid w:val="00376C48"/>
    <w:rsid w:val="00381EC8"/>
    <w:rsid w:val="00382905"/>
    <w:rsid w:val="0038313F"/>
    <w:rsid w:val="00383B63"/>
    <w:rsid w:val="00385161"/>
    <w:rsid w:val="00390650"/>
    <w:rsid w:val="00390CFB"/>
    <w:rsid w:val="00390F2D"/>
    <w:rsid w:val="00394076"/>
    <w:rsid w:val="003945B7"/>
    <w:rsid w:val="00394AB4"/>
    <w:rsid w:val="00394F15"/>
    <w:rsid w:val="00397760"/>
    <w:rsid w:val="003A067E"/>
    <w:rsid w:val="003A11F6"/>
    <w:rsid w:val="003A1B9E"/>
    <w:rsid w:val="003A20AA"/>
    <w:rsid w:val="003A271F"/>
    <w:rsid w:val="003A374C"/>
    <w:rsid w:val="003A4357"/>
    <w:rsid w:val="003A61ED"/>
    <w:rsid w:val="003A6473"/>
    <w:rsid w:val="003A70CA"/>
    <w:rsid w:val="003B148E"/>
    <w:rsid w:val="003B2343"/>
    <w:rsid w:val="003B6BF6"/>
    <w:rsid w:val="003C1E50"/>
    <w:rsid w:val="003C4566"/>
    <w:rsid w:val="003C4A2C"/>
    <w:rsid w:val="003C57DB"/>
    <w:rsid w:val="003C5CCA"/>
    <w:rsid w:val="003C6140"/>
    <w:rsid w:val="003C7637"/>
    <w:rsid w:val="003C7BB5"/>
    <w:rsid w:val="003C7D41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157F"/>
    <w:rsid w:val="003E1DFF"/>
    <w:rsid w:val="003E20FB"/>
    <w:rsid w:val="003E3A22"/>
    <w:rsid w:val="003E3E80"/>
    <w:rsid w:val="003E4B47"/>
    <w:rsid w:val="003E7DEC"/>
    <w:rsid w:val="003F1739"/>
    <w:rsid w:val="003F2040"/>
    <w:rsid w:val="003F2FBB"/>
    <w:rsid w:val="003F3D3F"/>
    <w:rsid w:val="003F4B2D"/>
    <w:rsid w:val="00401E7B"/>
    <w:rsid w:val="00402A82"/>
    <w:rsid w:val="00404911"/>
    <w:rsid w:val="00404E7B"/>
    <w:rsid w:val="00405627"/>
    <w:rsid w:val="00406089"/>
    <w:rsid w:val="00410891"/>
    <w:rsid w:val="00410CAD"/>
    <w:rsid w:val="0041251D"/>
    <w:rsid w:val="00413BA2"/>
    <w:rsid w:val="0041488B"/>
    <w:rsid w:val="00415B62"/>
    <w:rsid w:val="004160FF"/>
    <w:rsid w:val="00420394"/>
    <w:rsid w:val="00420560"/>
    <w:rsid w:val="00420CAA"/>
    <w:rsid w:val="00421760"/>
    <w:rsid w:val="00423095"/>
    <w:rsid w:val="0042350D"/>
    <w:rsid w:val="00423678"/>
    <w:rsid w:val="004237F3"/>
    <w:rsid w:val="0042421B"/>
    <w:rsid w:val="00424915"/>
    <w:rsid w:val="00424A87"/>
    <w:rsid w:val="0042511A"/>
    <w:rsid w:val="004330DE"/>
    <w:rsid w:val="00433930"/>
    <w:rsid w:val="004346A6"/>
    <w:rsid w:val="00434B07"/>
    <w:rsid w:val="0043739F"/>
    <w:rsid w:val="004408DD"/>
    <w:rsid w:val="00440B97"/>
    <w:rsid w:val="00443A2E"/>
    <w:rsid w:val="00445EDE"/>
    <w:rsid w:val="004479F1"/>
    <w:rsid w:val="00451ADC"/>
    <w:rsid w:val="004531AA"/>
    <w:rsid w:val="0045346F"/>
    <w:rsid w:val="00453DE5"/>
    <w:rsid w:val="00456AD8"/>
    <w:rsid w:val="004574FF"/>
    <w:rsid w:val="00457904"/>
    <w:rsid w:val="0046093D"/>
    <w:rsid w:val="0046097E"/>
    <w:rsid w:val="00462030"/>
    <w:rsid w:val="00463CE9"/>
    <w:rsid w:val="00463DE0"/>
    <w:rsid w:val="00464AEB"/>
    <w:rsid w:val="004655E0"/>
    <w:rsid w:val="00466D2D"/>
    <w:rsid w:val="00466FAE"/>
    <w:rsid w:val="004679A2"/>
    <w:rsid w:val="00471689"/>
    <w:rsid w:val="00472DAC"/>
    <w:rsid w:val="004730EB"/>
    <w:rsid w:val="0047449C"/>
    <w:rsid w:val="00474B5A"/>
    <w:rsid w:val="00477938"/>
    <w:rsid w:val="00477BDC"/>
    <w:rsid w:val="00481814"/>
    <w:rsid w:val="00482686"/>
    <w:rsid w:val="00485CD4"/>
    <w:rsid w:val="00493B83"/>
    <w:rsid w:val="004953A3"/>
    <w:rsid w:val="004A0E67"/>
    <w:rsid w:val="004A107C"/>
    <w:rsid w:val="004A1A57"/>
    <w:rsid w:val="004A1B73"/>
    <w:rsid w:val="004A1C0A"/>
    <w:rsid w:val="004A22FE"/>
    <w:rsid w:val="004A2467"/>
    <w:rsid w:val="004A3FAA"/>
    <w:rsid w:val="004A52E0"/>
    <w:rsid w:val="004B066C"/>
    <w:rsid w:val="004B37AB"/>
    <w:rsid w:val="004B4042"/>
    <w:rsid w:val="004B4F2A"/>
    <w:rsid w:val="004B5681"/>
    <w:rsid w:val="004B63EC"/>
    <w:rsid w:val="004C016B"/>
    <w:rsid w:val="004C07C4"/>
    <w:rsid w:val="004C3998"/>
    <w:rsid w:val="004C3B2A"/>
    <w:rsid w:val="004C44E7"/>
    <w:rsid w:val="004C7D36"/>
    <w:rsid w:val="004D00D9"/>
    <w:rsid w:val="004D02EE"/>
    <w:rsid w:val="004D280C"/>
    <w:rsid w:val="004D37DA"/>
    <w:rsid w:val="004D58DA"/>
    <w:rsid w:val="004D66E1"/>
    <w:rsid w:val="004E08BA"/>
    <w:rsid w:val="004E20D2"/>
    <w:rsid w:val="004E27CF"/>
    <w:rsid w:val="004E2C1D"/>
    <w:rsid w:val="004E4808"/>
    <w:rsid w:val="004E4986"/>
    <w:rsid w:val="004E5A5E"/>
    <w:rsid w:val="004E5B3B"/>
    <w:rsid w:val="004E635D"/>
    <w:rsid w:val="004E66EC"/>
    <w:rsid w:val="004F02AF"/>
    <w:rsid w:val="004F19F0"/>
    <w:rsid w:val="004F1AE4"/>
    <w:rsid w:val="004F249F"/>
    <w:rsid w:val="004F3A34"/>
    <w:rsid w:val="004F42EE"/>
    <w:rsid w:val="004F5BF6"/>
    <w:rsid w:val="004F787B"/>
    <w:rsid w:val="0050126B"/>
    <w:rsid w:val="0050326C"/>
    <w:rsid w:val="00503DBE"/>
    <w:rsid w:val="005044D0"/>
    <w:rsid w:val="0050629A"/>
    <w:rsid w:val="005062EF"/>
    <w:rsid w:val="005072E6"/>
    <w:rsid w:val="00511138"/>
    <w:rsid w:val="00511785"/>
    <w:rsid w:val="00512B28"/>
    <w:rsid w:val="00512FFD"/>
    <w:rsid w:val="00514514"/>
    <w:rsid w:val="005154E1"/>
    <w:rsid w:val="005163CD"/>
    <w:rsid w:val="00516E08"/>
    <w:rsid w:val="0052155C"/>
    <w:rsid w:val="005220FC"/>
    <w:rsid w:val="005245F2"/>
    <w:rsid w:val="00524DEA"/>
    <w:rsid w:val="005257A4"/>
    <w:rsid w:val="0052614C"/>
    <w:rsid w:val="00526671"/>
    <w:rsid w:val="00526901"/>
    <w:rsid w:val="00526C73"/>
    <w:rsid w:val="00527E38"/>
    <w:rsid w:val="005302C6"/>
    <w:rsid w:val="00531E2B"/>
    <w:rsid w:val="00531EBA"/>
    <w:rsid w:val="00532013"/>
    <w:rsid w:val="00532686"/>
    <w:rsid w:val="0053316E"/>
    <w:rsid w:val="00534C28"/>
    <w:rsid w:val="00535C70"/>
    <w:rsid w:val="00537960"/>
    <w:rsid w:val="005400A5"/>
    <w:rsid w:val="00541CAC"/>
    <w:rsid w:val="0054401D"/>
    <w:rsid w:val="00544DC5"/>
    <w:rsid w:val="0054512B"/>
    <w:rsid w:val="005451B4"/>
    <w:rsid w:val="0054648F"/>
    <w:rsid w:val="00546BD5"/>
    <w:rsid w:val="0054782C"/>
    <w:rsid w:val="00547B09"/>
    <w:rsid w:val="00551284"/>
    <w:rsid w:val="005529F7"/>
    <w:rsid w:val="00552B5B"/>
    <w:rsid w:val="0055384A"/>
    <w:rsid w:val="005544A1"/>
    <w:rsid w:val="00557181"/>
    <w:rsid w:val="005577BB"/>
    <w:rsid w:val="00557C43"/>
    <w:rsid w:val="00557D40"/>
    <w:rsid w:val="00557FB9"/>
    <w:rsid w:val="00560FBB"/>
    <w:rsid w:val="005616E0"/>
    <w:rsid w:val="005622CB"/>
    <w:rsid w:val="005622D5"/>
    <w:rsid w:val="0056294D"/>
    <w:rsid w:val="005651FD"/>
    <w:rsid w:val="00565FCC"/>
    <w:rsid w:val="00566E52"/>
    <w:rsid w:val="005676EF"/>
    <w:rsid w:val="0057081F"/>
    <w:rsid w:val="00570FE1"/>
    <w:rsid w:val="00571092"/>
    <w:rsid w:val="00571CB1"/>
    <w:rsid w:val="00575784"/>
    <w:rsid w:val="00575B48"/>
    <w:rsid w:val="00576321"/>
    <w:rsid w:val="00576B2D"/>
    <w:rsid w:val="00577BE9"/>
    <w:rsid w:val="005827BA"/>
    <w:rsid w:val="00582BF7"/>
    <w:rsid w:val="00583F48"/>
    <w:rsid w:val="00585F96"/>
    <w:rsid w:val="00586277"/>
    <w:rsid w:val="00586892"/>
    <w:rsid w:val="00590072"/>
    <w:rsid w:val="005916EE"/>
    <w:rsid w:val="0059315B"/>
    <w:rsid w:val="00595E61"/>
    <w:rsid w:val="00596860"/>
    <w:rsid w:val="005968E6"/>
    <w:rsid w:val="005A07D0"/>
    <w:rsid w:val="005A11C8"/>
    <w:rsid w:val="005A1512"/>
    <w:rsid w:val="005A20F7"/>
    <w:rsid w:val="005A34DD"/>
    <w:rsid w:val="005A3880"/>
    <w:rsid w:val="005A48F1"/>
    <w:rsid w:val="005A5CA9"/>
    <w:rsid w:val="005A7132"/>
    <w:rsid w:val="005B02C5"/>
    <w:rsid w:val="005B3AE2"/>
    <w:rsid w:val="005B51B3"/>
    <w:rsid w:val="005C0751"/>
    <w:rsid w:val="005C1706"/>
    <w:rsid w:val="005C29D8"/>
    <w:rsid w:val="005C3267"/>
    <w:rsid w:val="005C5CC2"/>
    <w:rsid w:val="005D2C62"/>
    <w:rsid w:val="005D3748"/>
    <w:rsid w:val="005D37AE"/>
    <w:rsid w:val="005D4832"/>
    <w:rsid w:val="005D5298"/>
    <w:rsid w:val="005D5EFB"/>
    <w:rsid w:val="005D7629"/>
    <w:rsid w:val="005D7794"/>
    <w:rsid w:val="005D7AD9"/>
    <w:rsid w:val="005E109E"/>
    <w:rsid w:val="005E1313"/>
    <w:rsid w:val="005E26BD"/>
    <w:rsid w:val="005E5E13"/>
    <w:rsid w:val="005E6189"/>
    <w:rsid w:val="005F070F"/>
    <w:rsid w:val="005F0B18"/>
    <w:rsid w:val="005F220D"/>
    <w:rsid w:val="005F2A05"/>
    <w:rsid w:val="005F2F7B"/>
    <w:rsid w:val="005F3027"/>
    <w:rsid w:val="005F5599"/>
    <w:rsid w:val="005F59D5"/>
    <w:rsid w:val="005F65BE"/>
    <w:rsid w:val="006013F1"/>
    <w:rsid w:val="00604D56"/>
    <w:rsid w:val="006057E9"/>
    <w:rsid w:val="00606583"/>
    <w:rsid w:val="00607594"/>
    <w:rsid w:val="00607A03"/>
    <w:rsid w:val="00612813"/>
    <w:rsid w:val="00613B13"/>
    <w:rsid w:val="00615147"/>
    <w:rsid w:val="00615A29"/>
    <w:rsid w:val="00616C52"/>
    <w:rsid w:val="00617347"/>
    <w:rsid w:val="0062008C"/>
    <w:rsid w:val="0062070C"/>
    <w:rsid w:val="0062141C"/>
    <w:rsid w:val="00622152"/>
    <w:rsid w:val="006230B2"/>
    <w:rsid w:val="0062385A"/>
    <w:rsid w:val="00623AC0"/>
    <w:rsid w:val="00624C16"/>
    <w:rsid w:val="00625704"/>
    <w:rsid w:val="00627219"/>
    <w:rsid w:val="0062728C"/>
    <w:rsid w:val="00627298"/>
    <w:rsid w:val="00627402"/>
    <w:rsid w:val="00630153"/>
    <w:rsid w:val="00630480"/>
    <w:rsid w:val="006321C8"/>
    <w:rsid w:val="006323FB"/>
    <w:rsid w:val="00632E8A"/>
    <w:rsid w:val="0063383E"/>
    <w:rsid w:val="00633910"/>
    <w:rsid w:val="00633F68"/>
    <w:rsid w:val="00640508"/>
    <w:rsid w:val="00640558"/>
    <w:rsid w:val="006420BB"/>
    <w:rsid w:val="00643A6E"/>
    <w:rsid w:val="00644F08"/>
    <w:rsid w:val="00646272"/>
    <w:rsid w:val="00646C14"/>
    <w:rsid w:val="00646E60"/>
    <w:rsid w:val="0064782E"/>
    <w:rsid w:val="00647E6D"/>
    <w:rsid w:val="006504B3"/>
    <w:rsid w:val="00651F5F"/>
    <w:rsid w:val="006521DE"/>
    <w:rsid w:val="00653115"/>
    <w:rsid w:val="00653140"/>
    <w:rsid w:val="0065522F"/>
    <w:rsid w:val="00657515"/>
    <w:rsid w:val="00657D4D"/>
    <w:rsid w:val="006618E2"/>
    <w:rsid w:val="00662D10"/>
    <w:rsid w:val="00662EE6"/>
    <w:rsid w:val="0066530D"/>
    <w:rsid w:val="00670375"/>
    <w:rsid w:val="006739B9"/>
    <w:rsid w:val="00674232"/>
    <w:rsid w:val="0067492C"/>
    <w:rsid w:val="00675035"/>
    <w:rsid w:val="00675495"/>
    <w:rsid w:val="00675F58"/>
    <w:rsid w:val="00676814"/>
    <w:rsid w:val="006777F1"/>
    <w:rsid w:val="006857AC"/>
    <w:rsid w:val="00685C6D"/>
    <w:rsid w:val="00690D85"/>
    <w:rsid w:val="0069418A"/>
    <w:rsid w:val="006943D0"/>
    <w:rsid w:val="006946D4"/>
    <w:rsid w:val="006951B6"/>
    <w:rsid w:val="006953A8"/>
    <w:rsid w:val="006962B8"/>
    <w:rsid w:val="006973AF"/>
    <w:rsid w:val="006A0FFF"/>
    <w:rsid w:val="006A114D"/>
    <w:rsid w:val="006A2E80"/>
    <w:rsid w:val="006A4084"/>
    <w:rsid w:val="006A5FC9"/>
    <w:rsid w:val="006A679E"/>
    <w:rsid w:val="006A7C5B"/>
    <w:rsid w:val="006B02A5"/>
    <w:rsid w:val="006B066B"/>
    <w:rsid w:val="006B24BB"/>
    <w:rsid w:val="006B2C2D"/>
    <w:rsid w:val="006B2C80"/>
    <w:rsid w:val="006B32D4"/>
    <w:rsid w:val="006B3883"/>
    <w:rsid w:val="006B3C7F"/>
    <w:rsid w:val="006B6913"/>
    <w:rsid w:val="006B6EA8"/>
    <w:rsid w:val="006C020D"/>
    <w:rsid w:val="006C18D7"/>
    <w:rsid w:val="006C3ADC"/>
    <w:rsid w:val="006C40A7"/>
    <w:rsid w:val="006C4F01"/>
    <w:rsid w:val="006C5AE8"/>
    <w:rsid w:val="006C6B73"/>
    <w:rsid w:val="006C6E6A"/>
    <w:rsid w:val="006C7423"/>
    <w:rsid w:val="006D0981"/>
    <w:rsid w:val="006D0BD8"/>
    <w:rsid w:val="006D1045"/>
    <w:rsid w:val="006D3404"/>
    <w:rsid w:val="006D3804"/>
    <w:rsid w:val="006E0DC4"/>
    <w:rsid w:val="006E151D"/>
    <w:rsid w:val="006E184C"/>
    <w:rsid w:val="006E3237"/>
    <w:rsid w:val="006E49D2"/>
    <w:rsid w:val="006E5C20"/>
    <w:rsid w:val="006E629C"/>
    <w:rsid w:val="006E6716"/>
    <w:rsid w:val="006E7083"/>
    <w:rsid w:val="006E71B9"/>
    <w:rsid w:val="006E793A"/>
    <w:rsid w:val="006F003E"/>
    <w:rsid w:val="006F29D5"/>
    <w:rsid w:val="006F2D0F"/>
    <w:rsid w:val="006F3C1E"/>
    <w:rsid w:val="006F76DC"/>
    <w:rsid w:val="007014EB"/>
    <w:rsid w:val="00701BC0"/>
    <w:rsid w:val="0070216B"/>
    <w:rsid w:val="00702D1B"/>
    <w:rsid w:val="00702FDF"/>
    <w:rsid w:val="007030D8"/>
    <w:rsid w:val="0070607B"/>
    <w:rsid w:val="00707A81"/>
    <w:rsid w:val="00707F6F"/>
    <w:rsid w:val="0071016B"/>
    <w:rsid w:val="0071072B"/>
    <w:rsid w:val="007108D5"/>
    <w:rsid w:val="0071205B"/>
    <w:rsid w:val="007126AF"/>
    <w:rsid w:val="00713570"/>
    <w:rsid w:val="00713FF7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2628D"/>
    <w:rsid w:val="007264E5"/>
    <w:rsid w:val="00731DDE"/>
    <w:rsid w:val="00732382"/>
    <w:rsid w:val="007325F6"/>
    <w:rsid w:val="00733C96"/>
    <w:rsid w:val="0073486D"/>
    <w:rsid w:val="00734B07"/>
    <w:rsid w:val="00736FD1"/>
    <w:rsid w:val="00737044"/>
    <w:rsid w:val="00740AB5"/>
    <w:rsid w:val="00740AC8"/>
    <w:rsid w:val="00740E4F"/>
    <w:rsid w:val="007431DA"/>
    <w:rsid w:val="00743322"/>
    <w:rsid w:val="00744299"/>
    <w:rsid w:val="007442E4"/>
    <w:rsid w:val="00745381"/>
    <w:rsid w:val="00746D44"/>
    <w:rsid w:val="007479C6"/>
    <w:rsid w:val="00753DC9"/>
    <w:rsid w:val="0075718F"/>
    <w:rsid w:val="00762888"/>
    <w:rsid w:val="00763BE3"/>
    <w:rsid w:val="007647F7"/>
    <w:rsid w:val="00765042"/>
    <w:rsid w:val="0076562B"/>
    <w:rsid w:val="007658B0"/>
    <w:rsid w:val="00765DBF"/>
    <w:rsid w:val="00766554"/>
    <w:rsid w:val="007679C1"/>
    <w:rsid w:val="007705CD"/>
    <w:rsid w:val="00770B9B"/>
    <w:rsid w:val="00771810"/>
    <w:rsid w:val="0077273F"/>
    <w:rsid w:val="00772B89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77227"/>
    <w:rsid w:val="00777696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6FF4"/>
    <w:rsid w:val="007A7E53"/>
    <w:rsid w:val="007B0100"/>
    <w:rsid w:val="007B043E"/>
    <w:rsid w:val="007B0785"/>
    <w:rsid w:val="007B1FD5"/>
    <w:rsid w:val="007B374A"/>
    <w:rsid w:val="007B74F3"/>
    <w:rsid w:val="007C0BE1"/>
    <w:rsid w:val="007C0E6C"/>
    <w:rsid w:val="007C2AB7"/>
    <w:rsid w:val="007C2AF7"/>
    <w:rsid w:val="007C2C2C"/>
    <w:rsid w:val="007C34C0"/>
    <w:rsid w:val="007C3C14"/>
    <w:rsid w:val="007C43F1"/>
    <w:rsid w:val="007D002D"/>
    <w:rsid w:val="007D3B7B"/>
    <w:rsid w:val="007D4C76"/>
    <w:rsid w:val="007D620B"/>
    <w:rsid w:val="007D75AE"/>
    <w:rsid w:val="007E0D22"/>
    <w:rsid w:val="007E13F5"/>
    <w:rsid w:val="007E247F"/>
    <w:rsid w:val="007E2756"/>
    <w:rsid w:val="007E2E56"/>
    <w:rsid w:val="007E347E"/>
    <w:rsid w:val="007E4339"/>
    <w:rsid w:val="007E50E2"/>
    <w:rsid w:val="007F1D93"/>
    <w:rsid w:val="007F3517"/>
    <w:rsid w:val="007F3C00"/>
    <w:rsid w:val="007F439F"/>
    <w:rsid w:val="007F47CA"/>
    <w:rsid w:val="007F54AB"/>
    <w:rsid w:val="007F5A2E"/>
    <w:rsid w:val="0080025B"/>
    <w:rsid w:val="008028DA"/>
    <w:rsid w:val="00802987"/>
    <w:rsid w:val="008038A9"/>
    <w:rsid w:val="008048B3"/>
    <w:rsid w:val="008051B3"/>
    <w:rsid w:val="00805BB6"/>
    <w:rsid w:val="008066F7"/>
    <w:rsid w:val="00806A97"/>
    <w:rsid w:val="008110ED"/>
    <w:rsid w:val="00811500"/>
    <w:rsid w:val="00814FD6"/>
    <w:rsid w:val="00815792"/>
    <w:rsid w:val="0081712B"/>
    <w:rsid w:val="008228F3"/>
    <w:rsid w:val="00824DF5"/>
    <w:rsid w:val="0083012E"/>
    <w:rsid w:val="008349A7"/>
    <w:rsid w:val="0083667D"/>
    <w:rsid w:val="00840380"/>
    <w:rsid w:val="008425CE"/>
    <w:rsid w:val="00842F38"/>
    <w:rsid w:val="00845EA8"/>
    <w:rsid w:val="00850212"/>
    <w:rsid w:val="0085247F"/>
    <w:rsid w:val="008530C0"/>
    <w:rsid w:val="00855086"/>
    <w:rsid w:val="008623B4"/>
    <w:rsid w:val="00863040"/>
    <w:rsid w:val="008636BA"/>
    <w:rsid w:val="00863C7D"/>
    <w:rsid w:val="0087204E"/>
    <w:rsid w:val="00872987"/>
    <w:rsid w:val="008730B8"/>
    <w:rsid w:val="008735E1"/>
    <w:rsid w:val="008743DC"/>
    <w:rsid w:val="008746F4"/>
    <w:rsid w:val="00875F0E"/>
    <w:rsid w:val="00876293"/>
    <w:rsid w:val="00876B02"/>
    <w:rsid w:val="00876D0B"/>
    <w:rsid w:val="00877EA3"/>
    <w:rsid w:val="008808D1"/>
    <w:rsid w:val="00880BB1"/>
    <w:rsid w:val="0088154D"/>
    <w:rsid w:val="0088188C"/>
    <w:rsid w:val="008857E1"/>
    <w:rsid w:val="008862C4"/>
    <w:rsid w:val="008870A9"/>
    <w:rsid w:val="00887D7B"/>
    <w:rsid w:val="008910F1"/>
    <w:rsid w:val="00892565"/>
    <w:rsid w:val="00892EC8"/>
    <w:rsid w:val="00893FD5"/>
    <w:rsid w:val="008941A2"/>
    <w:rsid w:val="0089436F"/>
    <w:rsid w:val="00894908"/>
    <w:rsid w:val="00895DF7"/>
    <w:rsid w:val="00896E2A"/>
    <w:rsid w:val="00897C30"/>
    <w:rsid w:val="008A03B7"/>
    <w:rsid w:val="008A05D7"/>
    <w:rsid w:val="008A0F58"/>
    <w:rsid w:val="008A1B0C"/>
    <w:rsid w:val="008A2C2B"/>
    <w:rsid w:val="008A44EB"/>
    <w:rsid w:val="008A5F1C"/>
    <w:rsid w:val="008A630B"/>
    <w:rsid w:val="008A780D"/>
    <w:rsid w:val="008B05EF"/>
    <w:rsid w:val="008B141E"/>
    <w:rsid w:val="008B28C2"/>
    <w:rsid w:val="008B2EEB"/>
    <w:rsid w:val="008B47F5"/>
    <w:rsid w:val="008B4B7F"/>
    <w:rsid w:val="008B4CC5"/>
    <w:rsid w:val="008B5B88"/>
    <w:rsid w:val="008B5F21"/>
    <w:rsid w:val="008B6D8B"/>
    <w:rsid w:val="008C421C"/>
    <w:rsid w:val="008C552B"/>
    <w:rsid w:val="008C61ED"/>
    <w:rsid w:val="008D1CAE"/>
    <w:rsid w:val="008D3634"/>
    <w:rsid w:val="008D4603"/>
    <w:rsid w:val="008D4B0E"/>
    <w:rsid w:val="008D5600"/>
    <w:rsid w:val="008D6B48"/>
    <w:rsid w:val="008D7676"/>
    <w:rsid w:val="008E7200"/>
    <w:rsid w:val="008E7819"/>
    <w:rsid w:val="008F061C"/>
    <w:rsid w:val="008F115F"/>
    <w:rsid w:val="008F17CF"/>
    <w:rsid w:val="008F2AE8"/>
    <w:rsid w:val="008F3161"/>
    <w:rsid w:val="008F406F"/>
    <w:rsid w:val="008F6986"/>
    <w:rsid w:val="008F7AA0"/>
    <w:rsid w:val="00900699"/>
    <w:rsid w:val="00902C73"/>
    <w:rsid w:val="00902D01"/>
    <w:rsid w:val="00903991"/>
    <w:rsid w:val="00903A22"/>
    <w:rsid w:val="00904571"/>
    <w:rsid w:val="009048BB"/>
    <w:rsid w:val="00905D1D"/>
    <w:rsid w:val="0090652F"/>
    <w:rsid w:val="00906B7E"/>
    <w:rsid w:val="00907AFE"/>
    <w:rsid w:val="00907EB4"/>
    <w:rsid w:val="00911DEA"/>
    <w:rsid w:val="00916C11"/>
    <w:rsid w:val="00916EA1"/>
    <w:rsid w:val="00921B92"/>
    <w:rsid w:val="00921DB2"/>
    <w:rsid w:val="009227DC"/>
    <w:rsid w:val="009234A3"/>
    <w:rsid w:val="0092369E"/>
    <w:rsid w:val="00925DD7"/>
    <w:rsid w:val="00930909"/>
    <w:rsid w:val="00933225"/>
    <w:rsid w:val="0093323C"/>
    <w:rsid w:val="00934E52"/>
    <w:rsid w:val="00934FE2"/>
    <w:rsid w:val="0093632A"/>
    <w:rsid w:val="00936622"/>
    <w:rsid w:val="00937717"/>
    <w:rsid w:val="0094045C"/>
    <w:rsid w:val="009420A9"/>
    <w:rsid w:val="00942B97"/>
    <w:rsid w:val="00943C85"/>
    <w:rsid w:val="00951BA2"/>
    <w:rsid w:val="00953CD2"/>
    <w:rsid w:val="00956E5C"/>
    <w:rsid w:val="0096030C"/>
    <w:rsid w:val="0096051F"/>
    <w:rsid w:val="009621C2"/>
    <w:rsid w:val="00964101"/>
    <w:rsid w:val="0096447E"/>
    <w:rsid w:val="00967563"/>
    <w:rsid w:val="00970F45"/>
    <w:rsid w:val="009762A4"/>
    <w:rsid w:val="009765B7"/>
    <w:rsid w:val="0097731E"/>
    <w:rsid w:val="00977F0E"/>
    <w:rsid w:val="00981752"/>
    <w:rsid w:val="009817B6"/>
    <w:rsid w:val="00981BFC"/>
    <w:rsid w:val="009821FA"/>
    <w:rsid w:val="00983FDC"/>
    <w:rsid w:val="00984395"/>
    <w:rsid w:val="009860A9"/>
    <w:rsid w:val="009877AA"/>
    <w:rsid w:val="009878B2"/>
    <w:rsid w:val="009907D0"/>
    <w:rsid w:val="00992BD8"/>
    <w:rsid w:val="00994277"/>
    <w:rsid w:val="009960E5"/>
    <w:rsid w:val="00996537"/>
    <w:rsid w:val="00996D68"/>
    <w:rsid w:val="009A1DCD"/>
    <w:rsid w:val="009A5DA1"/>
    <w:rsid w:val="009A6579"/>
    <w:rsid w:val="009A7B06"/>
    <w:rsid w:val="009B00DD"/>
    <w:rsid w:val="009B0CD0"/>
    <w:rsid w:val="009B0FC3"/>
    <w:rsid w:val="009B1F37"/>
    <w:rsid w:val="009B404B"/>
    <w:rsid w:val="009B5451"/>
    <w:rsid w:val="009B7102"/>
    <w:rsid w:val="009B76E7"/>
    <w:rsid w:val="009B7979"/>
    <w:rsid w:val="009B7C30"/>
    <w:rsid w:val="009C0300"/>
    <w:rsid w:val="009C05BD"/>
    <w:rsid w:val="009C06A3"/>
    <w:rsid w:val="009C29F7"/>
    <w:rsid w:val="009C3949"/>
    <w:rsid w:val="009C3BD2"/>
    <w:rsid w:val="009C58A3"/>
    <w:rsid w:val="009C5C70"/>
    <w:rsid w:val="009C79D5"/>
    <w:rsid w:val="009D1381"/>
    <w:rsid w:val="009D1AA3"/>
    <w:rsid w:val="009D5357"/>
    <w:rsid w:val="009E0B36"/>
    <w:rsid w:val="009E0E94"/>
    <w:rsid w:val="009E1C16"/>
    <w:rsid w:val="009E2A44"/>
    <w:rsid w:val="009E2DC5"/>
    <w:rsid w:val="009E3EBA"/>
    <w:rsid w:val="009E5AD5"/>
    <w:rsid w:val="009E6E18"/>
    <w:rsid w:val="009E6F10"/>
    <w:rsid w:val="009F043F"/>
    <w:rsid w:val="009F083E"/>
    <w:rsid w:val="009F0EA7"/>
    <w:rsid w:val="009F2E65"/>
    <w:rsid w:val="009F3EC7"/>
    <w:rsid w:val="009F63B4"/>
    <w:rsid w:val="009F762F"/>
    <w:rsid w:val="009F7C64"/>
    <w:rsid w:val="00A00ACA"/>
    <w:rsid w:val="00A020B4"/>
    <w:rsid w:val="00A0218C"/>
    <w:rsid w:val="00A02B1B"/>
    <w:rsid w:val="00A02B4B"/>
    <w:rsid w:val="00A02E5F"/>
    <w:rsid w:val="00A032E5"/>
    <w:rsid w:val="00A032EE"/>
    <w:rsid w:val="00A04BF5"/>
    <w:rsid w:val="00A05D1A"/>
    <w:rsid w:val="00A060AC"/>
    <w:rsid w:val="00A10153"/>
    <w:rsid w:val="00A10DF3"/>
    <w:rsid w:val="00A11F57"/>
    <w:rsid w:val="00A13FEF"/>
    <w:rsid w:val="00A14226"/>
    <w:rsid w:val="00A156BF"/>
    <w:rsid w:val="00A16976"/>
    <w:rsid w:val="00A16ED1"/>
    <w:rsid w:val="00A17401"/>
    <w:rsid w:val="00A176ED"/>
    <w:rsid w:val="00A17E53"/>
    <w:rsid w:val="00A211D1"/>
    <w:rsid w:val="00A21E3F"/>
    <w:rsid w:val="00A23099"/>
    <w:rsid w:val="00A239BB"/>
    <w:rsid w:val="00A23E9E"/>
    <w:rsid w:val="00A24197"/>
    <w:rsid w:val="00A24DC6"/>
    <w:rsid w:val="00A2558A"/>
    <w:rsid w:val="00A26A18"/>
    <w:rsid w:val="00A30458"/>
    <w:rsid w:val="00A30812"/>
    <w:rsid w:val="00A31CE3"/>
    <w:rsid w:val="00A33670"/>
    <w:rsid w:val="00A34757"/>
    <w:rsid w:val="00A34AC5"/>
    <w:rsid w:val="00A356C1"/>
    <w:rsid w:val="00A3574F"/>
    <w:rsid w:val="00A36F8F"/>
    <w:rsid w:val="00A37CAB"/>
    <w:rsid w:val="00A4232A"/>
    <w:rsid w:val="00A4344B"/>
    <w:rsid w:val="00A43660"/>
    <w:rsid w:val="00A464BA"/>
    <w:rsid w:val="00A5259E"/>
    <w:rsid w:val="00A549D1"/>
    <w:rsid w:val="00A551EF"/>
    <w:rsid w:val="00A63C77"/>
    <w:rsid w:val="00A665EB"/>
    <w:rsid w:val="00A6666E"/>
    <w:rsid w:val="00A727B8"/>
    <w:rsid w:val="00A733F7"/>
    <w:rsid w:val="00A73AED"/>
    <w:rsid w:val="00A747EA"/>
    <w:rsid w:val="00A74ACA"/>
    <w:rsid w:val="00A7506A"/>
    <w:rsid w:val="00A81154"/>
    <w:rsid w:val="00A812EF"/>
    <w:rsid w:val="00A81AD6"/>
    <w:rsid w:val="00A81DB2"/>
    <w:rsid w:val="00A81EBC"/>
    <w:rsid w:val="00A820B4"/>
    <w:rsid w:val="00A8288D"/>
    <w:rsid w:val="00A82939"/>
    <w:rsid w:val="00A83510"/>
    <w:rsid w:val="00A835C2"/>
    <w:rsid w:val="00A84582"/>
    <w:rsid w:val="00A86868"/>
    <w:rsid w:val="00A8738E"/>
    <w:rsid w:val="00A90ADC"/>
    <w:rsid w:val="00A90B0F"/>
    <w:rsid w:val="00A929E5"/>
    <w:rsid w:val="00A936AF"/>
    <w:rsid w:val="00A937D3"/>
    <w:rsid w:val="00A93993"/>
    <w:rsid w:val="00A94237"/>
    <w:rsid w:val="00A943CB"/>
    <w:rsid w:val="00A945DC"/>
    <w:rsid w:val="00A96D94"/>
    <w:rsid w:val="00A96F1E"/>
    <w:rsid w:val="00AA14CA"/>
    <w:rsid w:val="00AA1996"/>
    <w:rsid w:val="00AA2856"/>
    <w:rsid w:val="00AA3111"/>
    <w:rsid w:val="00AA7ED8"/>
    <w:rsid w:val="00AB0882"/>
    <w:rsid w:val="00AB1DCB"/>
    <w:rsid w:val="00AB2FBD"/>
    <w:rsid w:val="00AB5339"/>
    <w:rsid w:val="00AB7EB8"/>
    <w:rsid w:val="00AC0096"/>
    <w:rsid w:val="00AC074C"/>
    <w:rsid w:val="00AC0F9C"/>
    <w:rsid w:val="00AC29BB"/>
    <w:rsid w:val="00AC433F"/>
    <w:rsid w:val="00AC4643"/>
    <w:rsid w:val="00AC52C6"/>
    <w:rsid w:val="00AC5CCB"/>
    <w:rsid w:val="00AC5DD8"/>
    <w:rsid w:val="00AC6672"/>
    <w:rsid w:val="00AC7128"/>
    <w:rsid w:val="00AC7973"/>
    <w:rsid w:val="00AC7CE8"/>
    <w:rsid w:val="00AD1822"/>
    <w:rsid w:val="00AD21FB"/>
    <w:rsid w:val="00AD3539"/>
    <w:rsid w:val="00AD3B73"/>
    <w:rsid w:val="00AD4485"/>
    <w:rsid w:val="00AD5CA3"/>
    <w:rsid w:val="00AE18B1"/>
    <w:rsid w:val="00AE2A89"/>
    <w:rsid w:val="00AE66BA"/>
    <w:rsid w:val="00AE705A"/>
    <w:rsid w:val="00AF05C7"/>
    <w:rsid w:val="00AF0951"/>
    <w:rsid w:val="00AF197E"/>
    <w:rsid w:val="00AF228D"/>
    <w:rsid w:val="00AF259C"/>
    <w:rsid w:val="00AF3323"/>
    <w:rsid w:val="00B00DEE"/>
    <w:rsid w:val="00B01022"/>
    <w:rsid w:val="00B01C47"/>
    <w:rsid w:val="00B02203"/>
    <w:rsid w:val="00B02732"/>
    <w:rsid w:val="00B03D38"/>
    <w:rsid w:val="00B04584"/>
    <w:rsid w:val="00B046F9"/>
    <w:rsid w:val="00B05415"/>
    <w:rsid w:val="00B06C33"/>
    <w:rsid w:val="00B07C41"/>
    <w:rsid w:val="00B10472"/>
    <w:rsid w:val="00B10776"/>
    <w:rsid w:val="00B13E2E"/>
    <w:rsid w:val="00B13E7D"/>
    <w:rsid w:val="00B13F6D"/>
    <w:rsid w:val="00B143B0"/>
    <w:rsid w:val="00B1643E"/>
    <w:rsid w:val="00B1763E"/>
    <w:rsid w:val="00B17D34"/>
    <w:rsid w:val="00B205F7"/>
    <w:rsid w:val="00B20771"/>
    <w:rsid w:val="00B22B1D"/>
    <w:rsid w:val="00B236D1"/>
    <w:rsid w:val="00B23EAA"/>
    <w:rsid w:val="00B246CB"/>
    <w:rsid w:val="00B24A5C"/>
    <w:rsid w:val="00B24E1D"/>
    <w:rsid w:val="00B30698"/>
    <w:rsid w:val="00B32FAC"/>
    <w:rsid w:val="00B331A4"/>
    <w:rsid w:val="00B34501"/>
    <w:rsid w:val="00B3745C"/>
    <w:rsid w:val="00B37FEA"/>
    <w:rsid w:val="00B41222"/>
    <w:rsid w:val="00B424CA"/>
    <w:rsid w:val="00B4298E"/>
    <w:rsid w:val="00B50753"/>
    <w:rsid w:val="00B50FCB"/>
    <w:rsid w:val="00B5127B"/>
    <w:rsid w:val="00B51554"/>
    <w:rsid w:val="00B52B6D"/>
    <w:rsid w:val="00B53AFF"/>
    <w:rsid w:val="00B54C00"/>
    <w:rsid w:val="00B54DF2"/>
    <w:rsid w:val="00B55C23"/>
    <w:rsid w:val="00B56A18"/>
    <w:rsid w:val="00B60148"/>
    <w:rsid w:val="00B6037B"/>
    <w:rsid w:val="00B61465"/>
    <w:rsid w:val="00B614BD"/>
    <w:rsid w:val="00B61D97"/>
    <w:rsid w:val="00B62415"/>
    <w:rsid w:val="00B66C22"/>
    <w:rsid w:val="00B678A8"/>
    <w:rsid w:val="00B70D18"/>
    <w:rsid w:val="00B72FD9"/>
    <w:rsid w:val="00B74CC3"/>
    <w:rsid w:val="00B7666B"/>
    <w:rsid w:val="00B807D6"/>
    <w:rsid w:val="00B80DF1"/>
    <w:rsid w:val="00B81A1D"/>
    <w:rsid w:val="00B84A1E"/>
    <w:rsid w:val="00B85F87"/>
    <w:rsid w:val="00B86A9A"/>
    <w:rsid w:val="00B86EE2"/>
    <w:rsid w:val="00B87067"/>
    <w:rsid w:val="00B921B4"/>
    <w:rsid w:val="00B93D52"/>
    <w:rsid w:val="00B967F4"/>
    <w:rsid w:val="00B97FDF"/>
    <w:rsid w:val="00BA1795"/>
    <w:rsid w:val="00BA29E6"/>
    <w:rsid w:val="00BA32C6"/>
    <w:rsid w:val="00BA3E39"/>
    <w:rsid w:val="00BA70D6"/>
    <w:rsid w:val="00BA7F2A"/>
    <w:rsid w:val="00BB008B"/>
    <w:rsid w:val="00BB0212"/>
    <w:rsid w:val="00BB0D87"/>
    <w:rsid w:val="00BB2B4E"/>
    <w:rsid w:val="00BB3ACD"/>
    <w:rsid w:val="00BB4EC6"/>
    <w:rsid w:val="00BB5D51"/>
    <w:rsid w:val="00BB6021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17A6"/>
    <w:rsid w:val="00BD2F59"/>
    <w:rsid w:val="00BD320D"/>
    <w:rsid w:val="00BD3F46"/>
    <w:rsid w:val="00BD57F2"/>
    <w:rsid w:val="00BD75F4"/>
    <w:rsid w:val="00BE04F8"/>
    <w:rsid w:val="00BE095E"/>
    <w:rsid w:val="00BE09BD"/>
    <w:rsid w:val="00BE18D7"/>
    <w:rsid w:val="00BE1CC3"/>
    <w:rsid w:val="00BE1D2B"/>
    <w:rsid w:val="00BE2362"/>
    <w:rsid w:val="00BE35AD"/>
    <w:rsid w:val="00BE3EDA"/>
    <w:rsid w:val="00BF02C0"/>
    <w:rsid w:val="00BF27A8"/>
    <w:rsid w:val="00BF4062"/>
    <w:rsid w:val="00BF5CDA"/>
    <w:rsid w:val="00BF5E0A"/>
    <w:rsid w:val="00C02E27"/>
    <w:rsid w:val="00C03728"/>
    <w:rsid w:val="00C045BF"/>
    <w:rsid w:val="00C04892"/>
    <w:rsid w:val="00C07A98"/>
    <w:rsid w:val="00C10B38"/>
    <w:rsid w:val="00C1232F"/>
    <w:rsid w:val="00C13E9B"/>
    <w:rsid w:val="00C17FFA"/>
    <w:rsid w:val="00C20F6C"/>
    <w:rsid w:val="00C2181C"/>
    <w:rsid w:val="00C21CB5"/>
    <w:rsid w:val="00C223D6"/>
    <w:rsid w:val="00C2389B"/>
    <w:rsid w:val="00C2521E"/>
    <w:rsid w:val="00C27473"/>
    <w:rsid w:val="00C30FC9"/>
    <w:rsid w:val="00C33EDC"/>
    <w:rsid w:val="00C352CF"/>
    <w:rsid w:val="00C403BC"/>
    <w:rsid w:val="00C418E4"/>
    <w:rsid w:val="00C42E7B"/>
    <w:rsid w:val="00C443A0"/>
    <w:rsid w:val="00C44982"/>
    <w:rsid w:val="00C45D56"/>
    <w:rsid w:val="00C4616B"/>
    <w:rsid w:val="00C461B4"/>
    <w:rsid w:val="00C46741"/>
    <w:rsid w:val="00C47AC2"/>
    <w:rsid w:val="00C51FBE"/>
    <w:rsid w:val="00C52B93"/>
    <w:rsid w:val="00C54085"/>
    <w:rsid w:val="00C54733"/>
    <w:rsid w:val="00C552C6"/>
    <w:rsid w:val="00C557AF"/>
    <w:rsid w:val="00C5581E"/>
    <w:rsid w:val="00C572B2"/>
    <w:rsid w:val="00C622B7"/>
    <w:rsid w:val="00C63943"/>
    <w:rsid w:val="00C64DF1"/>
    <w:rsid w:val="00C66B62"/>
    <w:rsid w:val="00C71564"/>
    <w:rsid w:val="00C720FE"/>
    <w:rsid w:val="00C73782"/>
    <w:rsid w:val="00C77015"/>
    <w:rsid w:val="00C8596F"/>
    <w:rsid w:val="00C863F9"/>
    <w:rsid w:val="00C86FFD"/>
    <w:rsid w:val="00C9047A"/>
    <w:rsid w:val="00C93753"/>
    <w:rsid w:val="00C93D0B"/>
    <w:rsid w:val="00C953D9"/>
    <w:rsid w:val="00C95B5D"/>
    <w:rsid w:val="00C96178"/>
    <w:rsid w:val="00C96D9C"/>
    <w:rsid w:val="00C97D33"/>
    <w:rsid w:val="00CA0ED1"/>
    <w:rsid w:val="00CA425E"/>
    <w:rsid w:val="00CA4490"/>
    <w:rsid w:val="00CA64E1"/>
    <w:rsid w:val="00CB04EB"/>
    <w:rsid w:val="00CB192B"/>
    <w:rsid w:val="00CB2350"/>
    <w:rsid w:val="00CB2429"/>
    <w:rsid w:val="00CB3F91"/>
    <w:rsid w:val="00CB5153"/>
    <w:rsid w:val="00CB52C5"/>
    <w:rsid w:val="00CB55DE"/>
    <w:rsid w:val="00CB5CAC"/>
    <w:rsid w:val="00CB73CD"/>
    <w:rsid w:val="00CC0E66"/>
    <w:rsid w:val="00CC16AC"/>
    <w:rsid w:val="00CC2BD2"/>
    <w:rsid w:val="00CC3BAC"/>
    <w:rsid w:val="00CC4438"/>
    <w:rsid w:val="00CC4EC8"/>
    <w:rsid w:val="00CC51E5"/>
    <w:rsid w:val="00CD0331"/>
    <w:rsid w:val="00CD03F3"/>
    <w:rsid w:val="00CD2588"/>
    <w:rsid w:val="00CD4E96"/>
    <w:rsid w:val="00CD591C"/>
    <w:rsid w:val="00CD5D5E"/>
    <w:rsid w:val="00CD75EC"/>
    <w:rsid w:val="00CE0547"/>
    <w:rsid w:val="00CE1C94"/>
    <w:rsid w:val="00CE2D1B"/>
    <w:rsid w:val="00CE4F81"/>
    <w:rsid w:val="00CE5ABB"/>
    <w:rsid w:val="00CE61C2"/>
    <w:rsid w:val="00CE75E9"/>
    <w:rsid w:val="00CE7741"/>
    <w:rsid w:val="00CE7F60"/>
    <w:rsid w:val="00CF0498"/>
    <w:rsid w:val="00CF1DE0"/>
    <w:rsid w:val="00CF29EA"/>
    <w:rsid w:val="00CF2A3E"/>
    <w:rsid w:val="00CF339E"/>
    <w:rsid w:val="00CF6555"/>
    <w:rsid w:val="00CF6636"/>
    <w:rsid w:val="00D00195"/>
    <w:rsid w:val="00D010E6"/>
    <w:rsid w:val="00D012D8"/>
    <w:rsid w:val="00D016D3"/>
    <w:rsid w:val="00D019EE"/>
    <w:rsid w:val="00D01E9B"/>
    <w:rsid w:val="00D023C3"/>
    <w:rsid w:val="00D0450E"/>
    <w:rsid w:val="00D0488A"/>
    <w:rsid w:val="00D04FAD"/>
    <w:rsid w:val="00D056B7"/>
    <w:rsid w:val="00D100FE"/>
    <w:rsid w:val="00D11DD4"/>
    <w:rsid w:val="00D131B2"/>
    <w:rsid w:val="00D13F04"/>
    <w:rsid w:val="00D17781"/>
    <w:rsid w:val="00D21173"/>
    <w:rsid w:val="00D244E1"/>
    <w:rsid w:val="00D27CDC"/>
    <w:rsid w:val="00D27EB3"/>
    <w:rsid w:val="00D318F8"/>
    <w:rsid w:val="00D31AE7"/>
    <w:rsid w:val="00D3297A"/>
    <w:rsid w:val="00D32D99"/>
    <w:rsid w:val="00D32DA1"/>
    <w:rsid w:val="00D33667"/>
    <w:rsid w:val="00D33BF1"/>
    <w:rsid w:val="00D34CAF"/>
    <w:rsid w:val="00D369B1"/>
    <w:rsid w:val="00D37402"/>
    <w:rsid w:val="00D37CA1"/>
    <w:rsid w:val="00D41C7B"/>
    <w:rsid w:val="00D41F5E"/>
    <w:rsid w:val="00D44932"/>
    <w:rsid w:val="00D458BA"/>
    <w:rsid w:val="00D51651"/>
    <w:rsid w:val="00D51C41"/>
    <w:rsid w:val="00D5248C"/>
    <w:rsid w:val="00D5368B"/>
    <w:rsid w:val="00D566F8"/>
    <w:rsid w:val="00D6154C"/>
    <w:rsid w:val="00D615E7"/>
    <w:rsid w:val="00D62B08"/>
    <w:rsid w:val="00D634FC"/>
    <w:rsid w:val="00D6354D"/>
    <w:rsid w:val="00D77989"/>
    <w:rsid w:val="00D837B8"/>
    <w:rsid w:val="00D84EE5"/>
    <w:rsid w:val="00D84F53"/>
    <w:rsid w:val="00D875E8"/>
    <w:rsid w:val="00D922E5"/>
    <w:rsid w:val="00D929F6"/>
    <w:rsid w:val="00D93073"/>
    <w:rsid w:val="00D93220"/>
    <w:rsid w:val="00D9373F"/>
    <w:rsid w:val="00D942E2"/>
    <w:rsid w:val="00D946EE"/>
    <w:rsid w:val="00D9617B"/>
    <w:rsid w:val="00D963E2"/>
    <w:rsid w:val="00D96F88"/>
    <w:rsid w:val="00D97A43"/>
    <w:rsid w:val="00DA0496"/>
    <w:rsid w:val="00DA0593"/>
    <w:rsid w:val="00DA2D77"/>
    <w:rsid w:val="00DA3083"/>
    <w:rsid w:val="00DA51EC"/>
    <w:rsid w:val="00DA6181"/>
    <w:rsid w:val="00DA6F02"/>
    <w:rsid w:val="00DB0076"/>
    <w:rsid w:val="00DB0C0D"/>
    <w:rsid w:val="00DB67B9"/>
    <w:rsid w:val="00DB6B61"/>
    <w:rsid w:val="00DC0DF8"/>
    <w:rsid w:val="00DC17F9"/>
    <w:rsid w:val="00DC24A5"/>
    <w:rsid w:val="00DC2DED"/>
    <w:rsid w:val="00DC57D3"/>
    <w:rsid w:val="00DC58E6"/>
    <w:rsid w:val="00DC6CFA"/>
    <w:rsid w:val="00DC76F6"/>
    <w:rsid w:val="00DD0890"/>
    <w:rsid w:val="00DD2ADE"/>
    <w:rsid w:val="00DD2C02"/>
    <w:rsid w:val="00DD4285"/>
    <w:rsid w:val="00DD42AD"/>
    <w:rsid w:val="00DD4BBB"/>
    <w:rsid w:val="00DD4F49"/>
    <w:rsid w:val="00DD4FCB"/>
    <w:rsid w:val="00DD51BB"/>
    <w:rsid w:val="00DD6E6A"/>
    <w:rsid w:val="00DD71CD"/>
    <w:rsid w:val="00DE00FE"/>
    <w:rsid w:val="00DE1F47"/>
    <w:rsid w:val="00DE26D9"/>
    <w:rsid w:val="00DE345F"/>
    <w:rsid w:val="00DE4A74"/>
    <w:rsid w:val="00DE4EBB"/>
    <w:rsid w:val="00DF0D33"/>
    <w:rsid w:val="00DF11E9"/>
    <w:rsid w:val="00DF192B"/>
    <w:rsid w:val="00DF1B39"/>
    <w:rsid w:val="00DF24A9"/>
    <w:rsid w:val="00DF2810"/>
    <w:rsid w:val="00DF3E27"/>
    <w:rsid w:val="00DF595F"/>
    <w:rsid w:val="00E00256"/>
    <w:rsid w:val="00E00576"/>
    <w:rsid w:val="00E03DED"/>
    <w:rsid w:val="00E06B34"/>
    <w:rsid w:val="00E076C4"/>
    <w:rsid w:val="00E079C9"/>
    <w:rsid w:val="00E1057F"/>
    <w:rsid w:val="00E12792"/>
    <w:rsid w:val="00E13EC5"/>
    <w:rsid w:val="00E1585B"/>
    <w:rsid w:val="00E15BF3"/>
    <w:rsid w:val="00E15FDE"/>
    <w:rsid w:val="00E17B8E"/>
    <w:rsid w:val="00E202FF"/>
    <w:rsid w:val="00E20BF7"/>
    <w:rsid w:val="00E2207F"/>
    <w:rsid w:val="00E22FB4"/>
    <w:rsid w:val="00E23272"/>
    <w:rsid w:val="00E2396A"/>
    <w:rsid w:val="00E23CD1"/>
    <w:rsid w:val="00E24066"/>
    <w:rsid w:val="00E252AA"/>
    <w:rsid w:val="00E258B4"/>
    <w:rsid w:val="00E25E7A"/>
    <w:rsid w:val="00E33A55"/>
    <w:rsid w:val="00E349FB"/>
    <w:rsid w:val="00E40412"/>
    <w:rsid w:val="00E40D43"/>
    <w:rsid w:val="00E4193E"/>
    <w:rsid w:val="00E467A5"/>
    <w:rsid w:val="00E472D3"/>
    <w:rsid w:val="00E474ED"/>
    <w:rsid w:val="00E50873"/>
    <w:rsid w:val="00E51BF3"/>
    <w:rsid w:val="00E54962"/>
    <w:rsid w:val="00E554ED"/>
    <w:rsid w:val="00E57AA1"/>
    <w:rsid w:val="00E60B1B"/>
    <w:rsid w:val="00E6130B"/>
    <w:rsid w:val="00E61F81"/>
    <w:rsid w:val="00E6386F"/>
    <w:rsid w:val="00E642D7"/>
    <w:rsid w:val="00E66840"/>
    <w:rsid w:val="00E67ACB"/>
    <w:rsid w:val="00E67E07"/>
    <w:rsid w:val="00E67F4F"/>
    <w:rsid w:val="00E70C95"/>
    <w:rsid w:val="00E71464"/>
    <w:rsid w:val="00E717CA"/>
    <w:rsid w:val="00E7392A"/>
    <w:rsid w:val="00E74093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9127D"/>
    <w:rsid w:val="00E91B74"/>
    <w:rsid w:val="00E922DF"/>
    <w:rsid w:val="00E92752"/>
    <w:rsid w:val="00E930C8"/>
    <w:rsid w:val="00E93965"/>
    <w:rsid w:val="00E95EAA"/>
    <w:rsid w:val="00E96963"/>
    <w:rsid w:val="00EA0091"/>
    <w:rsid w:val="00EA0DC3"/>
    <w:rsid w:val="00EA193F"/>
    <w:rsid w:val="00EA1970"/>
    <w:rsid w:val="00EA22D9"/>
    <w:rsid w:val="00EA2C98"/>
    <w:rsid w:val="00EA2E04"/>
    <w:rsid w:val="00EA32DF"/>
    <w:rsid w:val="00EA5BA4"/>
    <w:rsid w:val="00EA5E4F"/>
    <w:rsid w:val="00EA6108"/>
    <w:rsid w:val="00EA6D92"/>
    <w:rsid w:val="00EA76F1"/>
    <w:rsid w:val="00EB1C21"/>
    <w:rsid w:val="00EB1CCA"/>
    <w:rsid w:val="00EB5357"/>
    <w:rsid w:val="00EB54B6"/>
    <w:rsid w:val="00EB7408"/>
    <w:rsid w:val="00EC02C9"/>
    <w:rsid w:val="00EC1761"/>
    <w:rsid w:val="00EC3DE9"/>
    <w:rsid w:val="00EC416C"/>
    <w:rsid w:val="00EC44CF"/>
    <w:rsid w:val="00EC7912"/>
    <w:rsid w:val="00ED1E49"/>
    <w:rsid w:val="00ED1EA1"/>
    <w:rsid w:val="00ED218A"/>
    <w:rsid w:val="00ED226F"/>
    <w:rsid w:val="00ED388A"/>
    <w:rsid w:val="00ED3F15"/>
    <w:rsid w:val="00ED577A"/>
    <w:rsid w:val="00ED65EB"/>
    <w:rsid w:val="00ED75B9"/>
    <w:rsid w:val="00EE2B06"/>
    <w:rsid w:val="00EE2C15"/>
    <w:rsid w:val="00EE6DF1"/>
    <w:rsid w:val="00EE7A6B"/>
    <w:rsid w:val="00EF1564"/>
    <w:rsid w:val="00EF22A4"/>
    <w:rsid w:val="00EF2362"/>
    <w:rsid w:val="00EF262C"/>
    <w:rsid w:val="00EF78A7"/>
    <w:rsid w:val="00EF7AFF"/>
    <w:rsid w:val="00F00448"/>
    <w:rsid w:val="00F01062"/>
    <w:rsid w:val="00F11D24"/>
    <w:rsid w:val="00F124B5"/>
    <w:rsid w:val="00F127D3"/>
    <w:rsid w:val="00F132C1"/>
    <w:rsid w:val="00F13B1E"/>
    <w:rsid w:val="00F13DC1"/>
    <w:rsid w:val="00F143E1"/>
    <w:rsid w:val="00F156E7"/>
    <w:rsid w:val="00F15904"/>
    <w:rsid w:val="00F171E1"/>
    <w:rsid w:val="00F20401"/>
    <w:rsid w:val="00F23E10"/>
    <w:rsid w:val="00F25C3E"/>
    <w:rsid w:val="00F26A05"/>
    <w:rsid w:val="00F30976"/>
    <w:rsid w:val="00F30F42"/>
    <w:rsid w:val="00F33280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467"/>
    <w:rsid w:val="00F45AD1"/>
    <w:rsid w:val="00F45E8F"/>
    <w:rsid w:val="00F462A7"/>
    <w:rsid w:val="00F50B64"/>
    <w:rsid w:val="00F50C12"/>
    <w:rsid w:val="00F51211"/>
    <w:rsid w:val="00F53048"/>
    <w:rsid w:val="00F54C61"/>
    <w:rsid w:val="00F5574E"/>
    <w:rsid w:val="00F566D5"/>
    <w:rsid w:val="00F57A57"/>
    <w:rsid w:val="00F610C3"/>
    <w:rsid w:val="00F61DA7"/>
    <w:rsid w:val="00F62CF7"/>
    <w:rsid w:val="00F64D87"/>
    <w:rsid w:val="00F65384"/>
    <w:rsid w:val="00F66DAC"/>
    <w:rsid w:val="00F66F81"/>
    <w:rsid w:val="00F7045B"/>
    <w:rsid w:val="00F70DDB"/>
    <w:rsid w:val="00F70F9F"/>
    <w:rsid w:val="00F730AD"/>
    <w:rsid w:val="00F7462D"/>
    <w:rsid w:val="00F7686F"/>
    <w:rsid w:val="00F76CD9"/>
    <w:rsid w:val="00F81267"/>
    <w:rsid w:val="00F81507"/>
    <w:rsid w:val="00F82983"/>
    <w:rsid w:val="00F82C27"/>
    <w:rsid w:val="00F83395"/>
    <w:rsid w:val="00F83730"/>
    <w:rsid w:val="00F83FBF"/>
    <w:rsid w:val="00F8448F"/>
    <w:rsid w:val="00F84869"/>
    <w:rsid w:val="00F86B7B"/>
    <w:rsid w:val="00F8739F"/>
    <w:rsid w:val="00F87768"/>
    <w:rsid w:val="00F9021F"/>
    <w:rsid w:val="00F90552"/>
    <w:rsid w:val="00F90554"/>
    <w:rsid w:val="00F9200A"/>
    <w:rsid w:val="00F92D5F"/>
    <w:rsid w:val="00F93723"/>
    <w:rsid w:val="00F947BC"/>
    <w:rsid w:val="00F962C8"/>
    <w:rsid w:val="00F96470"/>
    <w:rsid w:val="00F97867"/>
    <w:rsid w:val="00FA07A1"/>
    <w:rsid w:val="00FA1264"/>
    <w:rsid w:val="00FA2FA8"/>
    <w:rsid w:val="00FA465F"/>
    <w:rsid w:val="00FA4ACE"/>
    <w:rsid w:val="00FA4FE3"/>
    <w:rsid w:val="00FA790A"/>
    <w:rsid w:val="00FB0A83"/>
    <w:rsid w:val="00FB0AEC"/>
    <w:rsid w:val="00FB0D64"/>
    <w:rsid w:val="00FB350C"/>
    <w:rsid w:val="00FB3518"/>
    <w:rsid w:val="00FB414A"/>
    <w:rsid w:val="00FB573D"/>
    <w:rsid w:val="00FB5A4C"/>
    <w:rsid w:val="00FB6B7D"/>
    <w:rsid w:val="00FB7163"/>
    <w:rsid w:val="00FB7ACF"/>
    <w:rsid w:val="00FC0745"/>
    <w:rsid w:val="00FC09E8"/>
    <w:rsid w:val="00FC10FA"/>
    <w:rsid w:val="00FC2CD9"/>
    <w:rsid w:val="00FC515C"/>
    <w:rsid w:val="00FD0420"/>
    <w:rsid w:val="00FD5520"/>
    <w:rsid w:val="00FD6A72"/>
    <w:rsid w:val="00FE0438"/>
    <w:rsid w:val="00FE080F"/>
    <w:rsid w:val="00FE12A2"/>
    <w:rsid w:val="00FE205D"/>
    <w:rsid w:val="00FE216C"/>
    <w:rsid w:val="00FE35E3"/>
    <w:rsid w:val="00FE3FA9"/>
    <w:rsid w:val="00FE42EA"/>
    <w:rsid w:val="00FE461E"/>
    <w:rsid w:val="00FE61F3"/>
    <w:rsid w:val="00FE7D39"/>
    <w:rsid w:val="00FF12D0"/>
    <w:rsid w:val="00FF1BD0"/>
    <w:rsid w:val="00FF1C83"/>
    <w:rsid w:val="00FF348D"/>
    <w:rsid w:val="00FF661E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907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aradars.org/courses/fvcs9907-web-services-using-c-sharp" TargetMode="External"/><Relationship Id="rId13" Type="http://schemas.openxmlformats.org/officeDocument/2006/relationships/hyperlink" Target="https://www.sciencedirect.com/science/article/abs/pii/S0950584923001623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scholar.google.com/citations?hl=en&amp;user=j6gUwMkAAAAJ&amp;view_op=list_works&amp;sortby=pubdate" TargetMode="External"/><Relationship Id="rId12" Type="http://schemas.openxmlformats.org/officeDocument/2006/relationships/hyperlink" Target="http://web.stanford.edu/class/cs97si/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github.com/TahaRostami/TahaRostami.github.io/raw/main/files/paper_ikt1.pdf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nit.rudi.ir/962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ivilica.com/doc/1436432/" TargetMode="External"/><Relationship Id="rId10" Type="http://schemas.openxmlformats.org/officeDocument/2006/relationships/hyperlink" Target="https://github.com/TahaRostami/Harif" TargetMode="External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SaraRostami/DeepRL_EmotionRecognition_UsingEEGsignals" TargetMode="External"/><Relationship Id="rId14" Type="http://schemas.openxmlformats.org/officeDocument/2006/relationships/hyperlink" Target="https://papers.ssrn.com/sol3/papers.cfm?abstract_id=4358867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taha.rostami.darunkola@gmail.com" TargetMode="External"/><Relationship Id="rId2" Type="http://schemas.openxmlformats.org/officeDocument/2006/relationships/hyperlink" Target="https://github.com/taharostami" TargetMode="External"/><Relationship Id="rId1" Type="http://schemas.openxmlformats.org/officeDocument/2006/relationships/hyperlink" Target="https://taharostami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938</Words>
  <Characters>535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</cp:lastModifiedBy>
  <cp:revision>276</cp:revision>
  <cp:lastPrinted>2023-05-11T20:08:00Z</cp:lastPrinted>
  <dcterms:created xsi:type="dcterms:W3CDTF">2023-07-30T09:09:00Z</dcterms:created>
  <dcterms:modified xsi:type="dcterms:W3CDTF">2023-07-30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